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69641747"/>
    <w:bookmarkEnd w:id="0"/>
    <w:p w14:paraId="70CAF153" w14:textId="1054C593" w:rsidR="00FB72BF" w:rsidRPr="00F11D84" w:rsidRDefault="00DD1D1A">
      <w:pPr>
        <w:pStyle w:val="GvdeMetni"/>
      </w:pPr>
      <w:r w:rsidRPr="00F11D84">
        <w:rPr>
          <w:noProof/>
          <w:lang w:eastAsia="tr-TR"/>
        </w:rPr>
        <mc:AlternateContent>
          <mc:Choice Requires="wps">
            <w:drawing>
              <wp:anchor distT="0" distB="0" distL="114300" distR="114300" simplePos="0" relativeHeight="251659264" behindDoc="1" locked="0" layoutInCell="1" allowOverlap="1" wp14:anchorId="6C44F5C5" wp14:editId="32DAC5D6">
                <wp:simplePos x="0" y="0"/>
                <wp:positionH relativeFrom="margin">
                  <wp:posOffset>-58420</wp:posOffset>
                </wp:positionH>
                <wp:positionV relativeFrom="margin">
                  <wp:posOffset>2540</wp:posOffset>
                </wp:positionV>
                <wp:extent cx="6080760" cy="8938260"/>
                <wp:effectExtent l="0" t="0" r="0" b="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80760" cy="8938260"/>
                        </a:xfrm>
                        <a:custGeom>
                          <a:avLst/>
                          <a:gdLst>
                            <a:gd name="T0" fmla="+- 0 10886 1416"/>
                            <a:gd name="T1" fmla="*/ T0 w 9559"/>
                            <a:gd name="T2" fmla="+- 0 14769 1418"/>
                            <a:gd name="T3" fmla="*/ 14769 h 13411"/>
                            <a:gd name="T4" fmla="+- 0 1505 1416"/>
                            <a:gd name="T5" fmla="*/ T4 w 9559"/>
                            <a:gd name="T6" fmla="+- 0 14769 1418"/>
                            <a:gd name="T7" fmla="*/ 14769 h 13411"/>
                            <a:gd name="T8" fmla="+- 0 1476 1416"/>
                            <a:gd name="T9" fmla="*/ T8 w 9559"/>
                            <a:gd name="T10" fmla="+- 0 14769 1418"/>
                            <a:gd name="T11" fmla="*/ 14769 h 13411"/>
                            <a:gd name="T12" fmla="+- 0 1476 1416"/>
                            <a:gd name="T13" fmla="*/ T12 w 9559"/>
                            <a:gd name="T14" fmla="+- 0 1510 1418"/>
                            <a:gd name="T15" fmla="*/ 1510 h 13411"/>
                            <a:gd name="T16" fmla="+- 0 1416 1416"/>
                            <a:gd name="T17" fmla="*/ T16 w 9559"/>
                            <a:gd name="T18" fmla="+- 0 1510 1418"/>
                            <a:gd name="T19" fmla="*/ 1510 h 13411"/>
                            <a:gd name="T20" fmla="+- 0 1416 1416"/>
                            <a:gd name="T21" fmla="*/ T20 w 9559"/>
                            <a:gd name="T22" fmla="+- 0 14769 1418"/>
                            <a:gd name="T23" fmla="*/ 14769 h 13411"/>
                            <a:gd name="T24" fmla="+- 0 1416 1416"/>
                            <a:gd name="T25" fmla="*/ T24 w 9559"/>
                            <a:gd name="T26" fmla="+- 0 14829 1418"/>
                            <a:gd name="T27" fmla="*/ 14829 h 13411"/>
                            <a:gd name="T28" fmla="+- 0 1476 1416"/>
                            <a:gd name="T29" fmla="*/ T28 w 9559"/>
                            <a:gd name="T30" fmla="+- 0 14829 1418"/>
                            <a:gd name="T31" fmla="*/ 14829 h 13411"/>
                            <a:gd name="T32" fmla="+- 0 1505 1416"/>
                            <a:gd name="T33" fmla="*/ T32 w 9559"/>
                            <a:gd name="T34" fmla="+- 0 14829 1418"/>
                            <a:gd name="T35" fmla="*/ 14829 h 13411"/>
                            <a:gd name="T36" fmla="+- 0 10886 1416"/>
                            <a:gd name="T37" fmla="*/ T36 w 9559"/>
                            <a:gd name="T38" fmla="+- 0 14829 1418"/>
                            <a:gd name="T39" fmla="*/ 14829 h 13411"/>
                            <a:gd name="T40" fmla="+- 0 10886 1416"/>
                            <a:gd name="T41" fmla="*/ T40 w 9559"/>
                            <a:gd name="T42" fmla="+- 0 14769 1418"/>
                            <a:gd name="T43" fmla="*/ 14769 h 13411"/>
                            <a:gd name="T44" fmla="+- 0 10886 1416"/>
                            <a:gd name="T45" fmla="*/ T44 w 9559"/>
                            <a:gd name="T46" fmla="+- 0 1493 1418"/>
                            <a:gd name="T47" fmla="*/ 1493 h 13411"/>
                            <a:gd name="T48" fmla="+- 0 1505 1416"/>
                            <a:gd name="T49" fmla="*/ T48 w 9559"/>
                            <a:gd name="T50" fmla="+- 0 1493 1418"/>
                            <a:gd name="T51" fmla="*/ 1493 h 13411"/>
                            <a:gd name="T52" fmla="+- 0 1491 1416"/>
                            <a:gd name="T53" fmla="*/ T52 w 9559"/>
                            <a:gd name="T54" fmla="+- 0 1493 1418"/>
                            <a:gd name="T55" fmla="*/ 1493 h 13411"/>
                            <a:gd name="T56" fmla="+- 0 1491 1416"/>
                            <a:gd name="T57" fmla="*/ T56 w 9559"/>
                            <a:gd name="T58" fmla="+- 0 1507 1418"/>
                            <a:gd name="T59" fmla="*/ 1507 h 13411"/>
                            <a:gd name="T60" fmla="+- 0 1491 1416"/>
                            <a:gd name="T61" fmla="*/ T60 w 9559"/>
                            <a:gd name="T62" fmla="+- 0 1510 1418"/>
                            <a:gd name="T63" fmla="*/ 1510 h 13411"/>
                            <a:gd name="T64" fmla="+- 0 1491 1416"/>
                            <a:gd name="T65" fmla="*/ T64 w 9559"/>
                            <a:gd name="T66" fmla="+- 0 14755 1418"/>
                            <a:gd name="T67" fmla="*/ 14755 h 13411"/>
                            <a:gd name="T68" fmla="+- 0 1505 1416"/>
                            <a:gd name="T69" fmla="*/ T68 w 9559"/>
                            <a:gd name="T70" fmla="+- 0 14755 1418"/>
                            <a:gd name="T71" fmla="*/ 14755 h 13411"/>
                            <a:gd name="T72" fmla="+- 0 10886 1416"/>
                            <a:gd name="T73" fmla="*/ T72 w 9559"/>
                            <a:gd name="T74" fmla="+- 0 14755 1418"/>
                            <a:gd name="T75" fmla="*/ 14755 h 13411"/>
                            <a:gd name="T76" fmla="+- 0 10886 1416"/>
                            <a:gd name="T77" fmla="*/ T76 w 9559"/>
                            <a:gd name="T78" fmla="+- 0 14740 1418"/>
                            <a:gd name="T79" fmla="*/ 14740 h 13411"/>
                            <a:gd name="T80" fmla="+- 0 1505 1416"/>
                            <a:gd name="T81" fmla="*/ T80 w 9559"/>
                            <a:gd name="T82" fmla="+- 0 14740 1418"/>
                            <a:gd name="T83" fmla="*/ 14740 h 13411"/>
                            <a:gd name="T84" fmla="+- 0 1505 1416"/>
                            <a:gd name="T85" fmla="*/ T84 w 9559"/>
                            <a:gd name="T86" fmla="+- 0 1510 1418"/>
                            <a:gd name="T87" fmla="*/ 1510 h 13411"/>
                            <a:gd name="T88" fmla="+- 0 1505 1416"/>
                            <a:gd name="T89" fmla="*/ T88 w 9559"/>
                            <a:gd name="T90" fmla="+- 0 1507 1418"/>
                            <a:gd name="T91" fmla="*/ 1507 h 13411"/>
                            <a:gd name="T92" fmla="+- 0 10886 1416"/>
                            <a:gd name="T93" fmla="*/ T92 w 9559"/>
                            <a:gd name="T94" fmla="+- 0 1507 1418"/>
                            <a:gd name="T95" fmla="*/ 1507 h 13411"/>
                            <a:gd name="T96" fmla="+- 0 10886 1416"/>
                            <a:gd name="T97" fmla="*/ T96 w 9559"/>
                            <a:gd name="T98" fmla="+- 0 1493 1418"/>
                            <a:gd name="T99" fmla="*/ 1493 h 13411"/>
                            <a:gd name="T100" fmla="+- 0 10886 1416"/>
                            <a:gd name="T101" fmla="*/ T100 w 9559"/>
                            <a:gd name="T102" fmla="+- 0 1418 1418"/>
                            <a:gd name="T103" fmla="*/ 1418 h 13411"/>
                            <a:gd name="T104" fmla="+- 0 1505 1416"/>
                            <a:gd name="T105" fmla="*/ T104 w 9559"/>
                            <a:gd name="T106" fmla="+- 0 1418 1418"/>
                            <a:gd name="T107" fmla="*/ 1418 h 13411"/>
                            <a:gd name="T108" fmla="+- 0 1476 1416"/>
                            <a:gd name="T109" fmla="*/ T108 w 9559"/>
                            <a:gd name="T110" fmla="+- 0 1418 1418"/>
                            <a:gd name="T111" fmla="*/ 1418 h 13411"/>
                            <a:gd name="T112" fmla="+- 0 1416 1416"/>
                            <a:gd name="T113" fmla="*/ T112 w 9559"/>
                            <a:gd name="T114" fmla="+- 0 1418 1418"/>
                            <a:gd name="T115" fmla="*/ 1418 h 13411"/>
                            <a:gd name="T116" fmla="+- 0 1416 1416"/>
                            <a:gd name="T117" fmla="*/ T116 w 9559"/>
                            <a:gd name="T118" fmla="+- 0 1478 1418"/>
                            <a:gd name="T119" fmla="*/ 1478 h 13411"/>
                            <a:gd name="T120" fmla="+- 0 1416 1416"/>
                            <a:gd name="T121" fmla="*/ T120 w 9559"/>
                            <a:gd name="T122" fmla="+- 0 1510 1418"/>
                            <a:gd name="T123" fmla="*/ 1510 h 13411"/>
                            <a:gd name="T124" fmla="+- 0 1476 1416"/>
                            <a:gd name="T125" fmla="*/ T124 w 9559"/>
                            <a:gd name="T126" fmla="+- 0 1510 1418"/>
                            <a:gd name="T127" fmla="*/ 1510 h 13411"/>
                            <a:gd name="T128" fmla="+- 0 1476 1416"/>
                            <a:gd name="T129" fmla="*/ T128 w 9559"/>
                            <a:gd name="T130" fmla="+- 0 1478 1418"/>
                            <a:gd name="T131" fmla="*/ 1478 h 13411"/>
                            <a:gd name="T132" fmla="+- 0 1505 1416"/>
                            <a:gd name="T133" fmla="*/ T132 w 9559"/>
                            <a:gd name="T134" fmla="+- 0 1478 1418"/>
                            <a:gd name="T135" fmla="*/ 1478 h 13411"/>
                            <a:gd name="T136" fmla="+- 0 10886 1416"/>
                            <a:gd name="T137" fmla="*/ T136 w 9559"/>
                            <a:gd name="T138" fmla="+- 0 1478 1418"/>
                            <a:gd name="T139" fmla="*/ 1478 h 13411"/>
                            <a:gd name="T140" fmla="+- 0 10886 1416"/>
                            <a:gd name="T141" fmla="*/ T140 w 9559"/>
                            <a:gd name="T142" fmla="+- 0 1418 1418"/>
                            <a:gd name="T143" fmla="*/ 1418 h 13411"/>
                            <a:gd name="T144" fmla="+- 0 10900 1416"/>
                            <a:gd name="T145" fmla="*/ T144 w 9559"/>
                            <a:gd name="T146" fmla="+- 0 1493 1418"/>
                            <a:gd name="T147" fmla="*/ 1493 h 13411"/>
                            <a:gd name="T148" fmla="+- 0 10886 1416"/>
                            <a:gd name="T149" fmla="*/ T148 w 9559"/>
                            <a:gd name="T150" fmla="+- 0 1493 1418"/>
                            <a:gd name="T151" fmla="*/ 1493 h 13411"/>
                            <a:gd name="T152" fmla="+- 0 10886 1416"/>
                            <a:gd name="T153" fmla="*/ T152 w 9559"/>
                            <a:gd name="T154" fmla="+- 0 1507 1418"/>
                            <a:gd name="T155" fmla="*/ 1507 h 13411"/>
                            <a:gd name="T156" fmla="+- 0 10886 1416"/>
                            <a:gd name="T157" fmla="*/ T156 w 9559"/>
                            <a:gd name="T158" fmla="+- 0 1510 1418"/>
                            <a:gd name="T159" fmla="*/ 1510 h 13411"/>
                            <a:gd name="T160" fmla="+- 0 10886 1416"/>
                            <a:gd name="T161" fmla="*/ T160 w 9559"/>
                            <a:gd name="T162" fmla="+- 0 14755 1418"/>
                            <a:gd name="T163" fmla="*/ 14755 h 13411"/>
                            <a:gd name="T164" fmla="+- 0 10900 1416"/>
                            <a:gd name="T165" fmla="*/ T164 w 9559"/>
                            <a:gd name="T166" fmla="+- 0 14755 1418"/>
                            <a:gd name="T167" fmla="*/ 14755 h 13411"/>
                            <a:gd name="T168" fmla="+- 0 10900 1416"/>
                            <a:gd name="T169" fmla="*/ T168 w 9559"/>
                            <a:gd name="T170" fmla="+- 0 1510 1418"/>
                            <a:gd name="T171" fmla="*/ 1510 h 13411"/>
                            <a:gd name="T172" fmla="+- 0 10900 1416"/>
                            <a:gd name="T173" fmla="*/ T172 w 9559"/>
                            <a:gd name="T174" fmla="+- 0 1507 1418"/>
                            <a:gd name="T175" fmla="*/ 1507 h 13411"/>
                            <a:gd name="T176" fmla="+- 0 10900 1416"/>
                            <a:gd name="T177" fmla="*/ T176 w 9559"/>
                            <a:gd name="T178" fmla="+- 0 1493 1418"/>
                            <a:gd name="T179" fmla="*/ 1493 h 13411"/>
                            <a:gd name="T180" fmla="+- 0 10975 1416"/>
                            <a:gd name="T181" fmla="*/ T180 w 9559"/>
                            <a:gd name="T182" fmla="+- 0 1510 1418"/>
                            <a:gd name="T183" fmla="*/ 1510 h 13411"/>
                            <a:gd name="T184" fmla="+- 0 10915 1416"/>
                            <a:gd name="T185" fmla="*/ T184 w 9559"/>
                            <a:gd name="T186" fmla="+- 0 1510 1418"/>
                            <a:gd name="T187" fmla="*/ 1510 h 13411"/>
                            <a:gd name="T188" fmla="+- 0 10915 1416"/>
                            <a:gd name="T189" fmla="*/ T188 w 9559"/>
                            <a:gd name="T190" fmla="+- 0 14769 1418"/>
                            <a:gd name="T191" fmla="*/ 14769 h 13411"/>
                            <a:gd name="T192" fmla="+- 0 10886 1416"/>
                            <a:gd name="T193" fmla="*/ T192 w 9559"/>
                            <a:gd name="T194" fmla="+- 0 14769 1418"/>
                            <a:gd name="T195" fmla="*/ 14769 h 13411"/>
                            <a:gd name="T196" fmla="+- 0 10886 1416"/>
                            <a:gd name="T197" fmla="*/ T196 w 9559"/>
                            <a:gd name="T198" fmla="+- 0 14829 1418"/>
                            <a:gd name="T199" fmla="*/ 14829 h 13411"/>
                            <a:gd name="T200" fmla="+- 0 10915 1416"/>
                            <a:gd name="T201" fmla="*/ T200 w 9559"/>
                            <a:gd name="T202" fmla="+- 0 14829 1418"/>
                            <a:gd name="T203" fmla="*/ 14829 h 13411"/>
                            <a:gd name="T204" fmla="+- 0 10975 1416"/>
                            <a:gd name="T205" fmla="*/ T204 w 9559"/>
                            <a:gd name="T206" fmla="+- 0 14829 1418"/>
                            <a:gd name="T207" fmla="*/ 14829 h 13411"/>
                            <a:gd name="T208" fmla="+- 0 10975 1416"/>
                            <a:gd name="T209" fmla="*/ T208 w 9559"/>
                            <a:gd name="T210" fmla="+- 0 14769 1418"/>
                            <a:gd name="T211" fmla="*/ 14769 h 13411"/>
                            <a:gd name="T212" fmla="+- 0 10975 1416"/>
                            <a:gd name="T213" fmla="*/ T212 w 9559"/>
                            <a:gd name="T214" fmla="+- 0 1510 1418"/>
                            <a:gd name="T215" fmla="*/ 1510 h 13411"/>
                            <a:gd name="T216" fmla="+- 0 10975 1416"/>
                            <a:gd name="T217" fmla="*/ T216 w 9559"/>
                            <a:gd name="T218" fmla="+- 0 1418 1418"/>
                            <a:gd name="T219" fmla="*/ 1418 h 13411"/>
                            <a:gd name="T220" fmla="+- 0 10915 1416"/>
                            <a:gd name="T221" fmla="*/ T220 w 9559"/>
                            <a:gd name="T222" fmla="+- 0 1418 1418"/>
                            <a:gd name="T223" fmla="*/ 1418 h 13411"/>
                            <a:gd name="T224" fmla="+- 0 10886 1416"/>
                            <a:gd name="T225" fmla="*/ T224 w 9559"/>
                            <a:gd name="T226" fmla="+- 0 1418 1418"/>
                            <a:gd name="T227" fmla="*/ 1418 h 13411"/>
                            <a:gd name="T228" fmla="+- 0 10886 1416"/>
                            <a:gd name="T229" fmla="*/ T228 w 9559"/>
                            <a:gd name="T230" fmla="+- 0 1478 1418"/>
                            <a:gd name="T231" fmla="*/ 1478 h 13411"/>
                            <a:gd name="T232" fmla="+- 0 10915 1416"/>
                            <a:gd name="T233" fmla="*/ T232 w 9559"/>
                            <a:gd name="T234" fmla="+- 0 1478 1418"/>
                            <a:gd name="T235" fmla="*/ 1478 h 13411"/>
                            <a:gd name="T236" fmla="+- 0 10915 1416"/>
                            <a:gd name="T237" fmla="*/ T236 w 9559"/>
                            <a:gd name="T238" fmla="+- 0 1510 1418"/>
                            <a:gd name="T239" fmla="*/ 1510 h 13411"/>
                            <a:gd name="T240" fmla="+- 0 10975 1416"/>
                            <a:gd name="T241" fmla="*/ T240 w 9559"/>
                            <a:gd name="T242" fmla="+- 0 1510 1418"/>
                            <a:gd name="T243" fmla="*/ 1510 h 13411"/>
                            <a:gd name="T244" fmla="+- 0 10975 1416"/>
                            <a:gd name="T245" fmla="*/ T244 w 9559"/>
                            <a:gd name="T246" fmla="+- 0 1478 1418"/>
                            <a:gd name="T247" fmla="*/ 1478 h 13411"/>
                            <a:gd name="T248" fmla="+- 0 10975 1416"/>
                            <a:gd name="T249" fmla="*/ T248 w 9559"/>
                            <a:gd name="T250" fmla="+- 0 1418 1418"/>
                            <a:gd name="T251" fmla="*/ 1418 h 134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9559" h="13411">
                              <a:moveTo>
                                <a:pt x="9470" y="13351"/>
                              </a:moveTo>
                              <a:lnTo>
                                <a:pt x="89" y="13351"/>
                              </a:lnTo>
                              <a:lnTo>
                                <a:pt x="60" y="13351"/>
                              </a:lnTo>
                              <a:lnTo>
                                <a:pt x="60" y="92"/>
                              </a:lnTo>
                              <a:lnTo>
                                <a:pt x="0" y="92"/>
                              </a:lnTo>
                              <a:lnTo>
                                <a:pt x="0" y="13351"/>
                              </a:lnTo>
                              <a:lnTo>
                                <a:pt x="0" y="13411"/>
                              </a:lnTo>
                              <a:lnTo>
                                <a:pt x="60" y="13411"/>
                              </a:lnTo>
                              <a:lnTo>
                                <a:pt x="89" y="13411"/>
                              </a:lnTo>
                              <a:lnTo>
                                <a:pt x="9470" y="13411"/>
                              </a:lnTo>
                              <a:lnTo>
                                <a:pt x="9470" y="13351"/>
                              </a:lnTo>
                              <a:close/>
                              <a:moveTo>
                                <a:pt x="9470" y="75"/>
                              </a:moveTo>
                              <a:lnTo>
                                <a:pt x="89" y="75"/>
                              </a:lnTo>
                              <a:lnTo>
                                <a:pt x="75" y="75"/>
                              </a:lnTo>
                              <a:lnTo>
                                <a:pt x="75" y="89"/>
                              </a:lnTo>
                              <a:lnTo>
                                <a:pt x="75" y="92"/>
                              </a:lnTo>
                              <a:lnTo>
                                <a:pt x="75" y="13337"/>
                              </a:lnTo>
                              <a:lnTo>
                                <a:pt x="89" y="13337"/>
                              </a:lnTo>
                              <a:lnTo>
                                <a:pt x="9470" y="13337"/>
                              </a:lnTo>
                              <a:lnTo>
                                <a:pt x="9470" y="13322"/>
                              </a:lnTo>
                              <a:lnTo>
                                <a:pt x="89" y="13322"/>
                              </a:lnTo>
                              <a:lnTo>
                                <a:pt x="89" y="92"/>
                              </a:lnTo>
                              <a:lnTo>
                                <a:pt x="89" y="89"/>
                              </a:lnTo>
                              <a:lnTo>
                                <a:pt x="9470" y="89"/>
                              </a:lnTo>
                              <a:lnTo>
                                <a:pt x="9470" y="75"/>
                              </a:lnTo>
                              <a:close/>
                              <a:moveTo>
                                <a:pt x="9470" y="0"/>
                              </a:moveTo>
                              <a:lnTo>
                                <a:pt x="89" y="0"/>
                              </a:lnTo>
                              <a:lnTo>
                                <a:pt x="60" y="0"/>
                              </a:lnTo>
                              <a:lnTo>
                                <a:pt x="0" y="0"/>
                              </a:lnTo>
                              <a:lnTo>
                                <a:pt x="0" y="60"/>
                              </a:lnTo>
                              <a:lnTo>
                                <a:pt x="0" y="92"/>
                              </a:lnTo>
                              <a:lnTo>
                                <a:pt x="60" y="92"/>
                              </a:lnTo>
                              <a:lnTo>
                                <a:pt x="60" y="60"/>
                              </a:lnTo>
                              <a:lnTo>
                                <a:pt x="89" y="60"/>
                              </a:lnTo>
                              <a:lnTo>
                                <a:pt x="9470" y="60"/>
                              </a:lnTo>
                              <a:lnTo>
                                <a:pt x="9470" y="0"/>
                              </a:lnTo>
                              <a:close/>
                              <a:moveTo>
                                <a:pt x="9484" y="75"/>
                              </a:moveTo>
                              <a:lnTo>
                                <a:pt x="9470" y="75"/>
                              </a:lnTo>
                              <a:lnTo>
                                <a:pt x="9470" y="89"/>
                              </a:lnTo>
                              <a:lnTo>
                                <a:pt x="9470" y="92"/>
                              </a:lnTo>
                              <a:lnTo>
                                <a:pt x="9470" y="13337"/>
                              </a:lnTo>
                              <a:lnTo>
                                <a:pt x="9484" y="13337"/>
                              </a:lnTo>
                              <a:lnTo>
                                <a:pt x="9484" y="92"/>
                              </a:lnTo>
                              <a:lnTo>
                                <a:pt x="9484" y="89"/>
                              </a:lnTo>
                              <a:lnTo>
                                <a:pt x="9484" y="75"/>
                              </a:lnTo>
                              <a:close/>
                              <a:moveTo>
                                <a:pt x="9559" y="92"/>
                              </a:moveTo>
                              <a:lnTo>
                                <a:pt x="9499" y="92"/>
                              </a:lnTo>
                              <a:lnTo>
                                <a:pt x="9499" y="13351"/>
                              </a:lnTo>
                              <a:lnTo>
                                <a:pt x="9470" y="13351"/>
                              </a:lnTo>
                              <a:lnTo>
                                <a:pt x="9470" y="13411"/>
                              </a:lnTo>
                              <a:lnTo>
                                <a:pt x="9499" y="13411"/>
                              </a:lnTo>
                              <a:lnTo>
                                <a:pt x="9559" y="13411"/>
                              </a:lnTo>
                              <a:lnTo>
                                <a:pt x="9559" y="13351"/>
                              </a:lnTo>
                              <a:lnTo>
                                <a:pt x="9559" y="92"/>
                              </a:lnTo>
                              <a:close/>
                              <a:moveTo>
                                <a:pt x="9559" y="0"/>
                              </a:moveTo>
                              <a:lnTo>
                                <a:pt x="9499" y="0"/>
                              </a:lnTo>
                              <a:lnTo>
                                <a:pt x="9470" y="0"/>
                              </a:lnTo>
                              <a:lnTo>
                                <a:pt x="9470" y="60"/>
                              </a:lnTo>
                              <a:lnTo>
                                <a:pt x="9499" y="60"/>
                              </a:lnTo>
                              <a:lnTo>
                                <a:pt x="9499" y="92"/>
                              </a:lnTo>
                              <a:lnTo>
                                <a:pt x="9559" y="92"/>
                              </a:lnTo>
                              <a:lnTo>
                                <a:pt x="9559" y="60"/>
                              </a:lnTo>
                              <a:lnTo>
                                <a:pt x="95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0C5132D" id="AutoShape 4" o:spid="_x0000_s1026" style="position:absolute;margin-left:-4.6pt;margin-top:.2pt;width:478.8pt;height:703.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coordsize="9559,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" path="m9470,13351r-9381,l60,13351,60,92,,92,,13351r,60l60,13411r29,l9470,13411r,-60xm9470,75l89,75r-14,l75,89r,3l75,13337r14,l9470,13337r,-15l89,13322,89,92r,-3l9470,89r,-14xm9470,l89,,60,,,,,60,,92r60,l60,60r29,l9470,60r,-60xm9484,75r-14,l9470,89r,3l9470,13337r14,l9484,92r,-3l9484,75xm9559,92r-60,l9499,13351r-29,l9470,13411r29,l9559,13411r,-60l9559,92xm9559,r-60,l9470,r,60l9499,60r,32l9559,92r,-32l9559,xe" fillcolor="black" stroked="f">
                <v:path arrowok="t" o:connecttype="custom" o:connectlocs="6024144,9843350;56616,9843350;38168,9843350;38168,1006396;0,1006396;0,9843350;0,9883339;38168,9883339;56616,9883339;6024144,9883339;6024144,9843350;6024144,995065;56616,995065;47710,995065;47710,1004396;47710,1006396;47710,9834019;56616,9834019;6024144,9834019;6024144,9824022;56616,9824022;56616,1006396;56616,1004396;6024144,1004396;6024144,995065;6024144,945079;56616,945079;38168,945079;0,945079;0,985068;0,1006396;38168,1006396;38168,985068;56616,985068;6024144,985068;6024144,945079;6033050,995065;6024144,995065;6024144,1004396;6024144,1006396;6024144,9834019;6033050,9834019;6033050,1006396;6033050,1004396;6033050,995065;6080760,1006396;6042592,1006396;6042592,9843350;6024144,9843350;6024144,9883339;6042592,9883339;6080760,9883339;6080760,9843350;6080760,1006396;6080760,945079;6042592,945079;6024144,945079;6024144,985068;6042592,985068;6042592,1006396;6080760,1006396;6080760,985068;6080760,945079" o:connectangles="0,0,0,0,0,0,0,0,0,0,0,0,0,0,0,0,0,0,0,0,0,0,0,0,0,0,0,0,0,0,0,0,0,0,0,0,0,0,0,0,0,0,0,0,0,0,0,0,0,0,0,0,0,0,0,0,0,0,0,0,0,0,0"/>
                <w10:wrap anchorx="margin" anchory="margin"/>
              </v:shape>
            </w:pict>
          </mc:Fallback>
        </mc:AlternateContent>
      </w:r>
    </w:p>
    <w:p w14:paraId="3498E17B" w14:textId="6CE9AC99" w:rsidR="00FB72BF" w:rsidRPr="00F11D84" w:rsidRDefault="00FB72BF">
      <w:pPr>
        <w:pStyle w:val="GvdeMetni"/>
      </w:pPr>
    </w:p>
    <w:p w14:paraId="680F0DEA" w14:textId="5B8F6DFB" w:rsidR="00FB72BF" w:rsidRPr="00F11D84" w:rsidRDefault="00DD1D1A">
      <w:pPr>
        <w:pStyle w:val="GvdeMetni"/>
      </w:pPr>
      <w:r w:rsidRPr="00F11D84">
        <w:rPr>
          <w:noProof/>
          <w:lang w:eastAsia="tr-TR"/>
        </w:rPr>
        <w:drawing>
          <wp:anchor distT="0" distB="0" distL="114300" distR="114300" simplePos="0" relativeHeight="251660288" behindDoc="1" locked="0" layoutInCell="1" allowOverlap="1" wp14:anchorId="01A07E1F" wp14:editId="4D07C412">
            <wp:simplePos x="0" y="0"/>
            <wp:positionH relativeFrom="margin">
              <wp:posOffset>2314575</wp:posOffset>
            </wp:positionH>
            <wp:positionV relativeFrom="margin">
              <wp:posOffset>444500</wp:posOffset>
            </wp:positionV>
            <wp:extent cx="1333500" cy="1332230"/>
            <wp:effectExtent l="0" t="0" r="0" b="1270"/>
            <wp:wrapSquare wrapText="bothSides"/>
            <wp:docPr id="10"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2230"/>
                    </a:xfrm>
                    <a:prstGeom prst="rect">
                      <a:avLst/>
                    </a:prstGeom>
                    <a:noFill/>
                  </pic:spPr>
                </pic:pic>
              </a:graphicData>
            </a:graphic>
            <wp14:sizeRelH relativeFrom="margin">
              <wp14:pctWidth>0</wp14:pctWidth>
            </wp14:sizeRelH>
            <wp14:sizeRelV relativeFrom="margin">
              <wp14:pctHeight>0</wp14:pctHeight>
            </wp14:sizeRelV>
          </wp:anchor>
        </w:drawing>
      </w:r>
    </w:p>
    <w:p w14:paraId="2495A8DE" w14:textId="77777777" w:rsidR="00FB72BF" w:rsidRPr="00F11D84" w:rsidRDefault="00FB72BF">
      <w:pPr>
        <w:pStyle w:val="GvdeMetni"/>
      </w:pPr>
    </w:p>
    <w:p w14:paraId="1C7C24D7" w14:textId="77777777" w:rsidR="00FB72BF" w:rsidRPr="00F11D84" w:rsidRDefault="00FB72BF">
      <w:pPr>
        <w:pStyle w:val="GvdeMetni"/>
      </w:pPr>
    </w:p>
    <w:p w14:paraId="619E1DED" w14:textId="77777777" w:rsidR="00FB72BF" w:rsidRPr="00F11D84" w:rsidRDefault="00FB72BF">
      <w:pPr>
        <w:pStyle w:val="GvdeMetni"/>
      </w:pPr>
    </w:p>
    <w:p w14:paraId="09EEF46D" w14:textId="77777777" w:rsidR="00FB72BF" w:rsidRPr="00F11D84" w:rsidRDefault="00FB72BF">
      <w:pPr>
        <w:pStyle w:val="GvdeMetni"/>
      </w:pPr>
    </w:p>
    <w:p w14:paraId="3B8D0DE2" w14:textId="77777777" w:rsidR="00DD1D1A" w:rsidRPr="00F11D84" w:rsidRDefault="00DD1D1A" w:rsidP="00DD1D1A">
      <w:pPr>
        <w:spacing w:before="89" w:line="322" w:lineRule="exact"/>
        <w:ind w:right="34"/>
        <w:jc w:val="center"/>
        <w:rPr>
          <w:b/>
          <w:sz w:val="32"/>
          <w:szCs w:val="32"/>
        </w:rPr>
      </w:pPr>
    </w:p>
    <w:p w14:paraId="26869F5F" w14:textId="357BD5DB" w:rsidR="00DD1D1A" w:rsidRPr="00F11D84" w:rsidRDefault="00DD1D1A" w:rsidP="008B16C9">
      <w:pPr>
        <w:spacing w:before="89" w:line="322" w:lineRule="exact"/>
        <w:ind w:right="34"/>
        <w:rPr>
          <w:b/>
          <w:sz w:val="32"/>
          <w:szCs w:val="32"/>
        </w:rPr>
      </w:pPr>
    </w:p>
    <w:p w14:paraId="192A0107" w14:textId="77777777" w:rsidR="00053079" w:rsidRDefault="00053079" w:rsidP="00053079">
      <w:pPr>
        <w:spacing w:before="89" w:line="322" w:lineRule="exact"/>
        <w:ind w:right="34"/>
        <w:jc w:val="both"/>
        <w:rPr>
          <w:b/>
          <w:sz w:val="28"/>
          <w:szCs w:val="28"/>
        </w:rPr>
      </w:pPr>
    </w:p>
    <w:p w14:paraId="15BBA2CA" w14:textId="592B0085" w:rsidR="00FB72BF" w:rsidRPr="00F11D84" w:rsidRDefault="00053079" w:rsidP="00053079">
      <w:pPr>
        <w:spacing w:before="89" w:line="322" w:lineRule="exact"/>
        <w:ind w:left="2880" w:right="34"/>
        <w:jc w:val="both"/>
        <w:rPr>
          <w:b/>
          <w:sz w:val="28"/>
          <w:szCs w:val="28"/>
        </w:rPr>
      </w:pPr>
      <w:r>
        <w:rPr>
          <w:b/>
          <w:sz w:val="28"/>
          <w:szCs w:val="28"/>
        </w:rPr>
        <w:t xml:space="preserve">                       </w:t>
      </w:r>
      <w:r w:rsidR="0095371B" w:rsidRPr="00F11D84">
        <w:rPr>
          <w:b/>
          <w:sz w:val="28"/>
          <w:szCs w:val="28"/>
        </w:rPr>
        <w:t>T.C.</w:t>
      </w:r>
    </w:p>
    <w:p w14:paraId="5A60D70E" w14:textId="77777777" w:rsidR="00FB72BF" w:rsidRPr="00F11D84" w:rsidRDefault="0095371B" w:rsidP="00DD1D1A">
      <w:pPr>
        <w:ind w:right="34"/>
        <w:jc w:val="center"/>
        <w:rPr>
          <w:b/>
          <w:sz w:val="28"/>
          <w:szCs w:val="28"/>
        </w:rPr>
      </w:pPr>
      <w:r w:rsidRPr="00F11D84">
        <w:rPr>
          <w:b/>
          <w:sz w:val="28"/>
          <w:szCs w:val="28"/>
        </w:rPr>
        <w:t>ATATÜRK ÜNİVERSİTESİ</w:t>
      </w:r>
    </w:p>
    <w:p w14:paraId="0511B17D" w14:textId="683C69C5" w:rsidR="00FB72BF" w:rsidRPr="00F11D84" w:rsidRDefault="00D6383A" w:rsidP="008B16C9">
      <w:pPr>
        <w:pStyle w:val="GvdeMetni"/>
        <w:spacing w:before="233"/>
        <w:ind w:right="34"/>
        <w:jc w:val="center"/>
        <w:rPr>
          <w:sz w:val="28"/>
          <w:szCs w:val="28"/>
        </w:rPr>
      </w:pPr>
      <w:r w:rsidRPr="00F11D84">
        <w:rPr>
          <w:sz w:val="28"/>
          <w:szCs w:val="28"/>
        </w:rPr>
        <w:t>TOPLUMSAL DUYARLILIK PROJELERİ UYGULAMA VE ARAŞTIRMA MERKEZİ</w:t>
      </w:r>
    </w:p>
    <w:p w14:paraId="306D4563" w14:textId="77777777" w:rsidR="00DD1D1A" w:rsidRPr="00F11D84" w:rsidRDefault="00DD1D1A" w:rsidP="00CA7158">
      <w:pPr>
        <w:ind w:right="34" w:hanging="5"/>
        <w:jc w:val="center"/>
        <w:rPr>
          <w:b/>
          <w:color w:val="212529"/>
          <w:sz w:val="28"/>
          <w:szCs w:val="28"/>
        </w:rPr>
      </w:pPr>
    </w:p>
    <w:p w14:paraId="12D2C541" w14:textId="47DC247E" w:rsidR="008650B6" w:rsidRPr="00F11D84" w:rsidRDefault="00A8039C" w:rsidP="00DD1D1A">
      <w:pPr>
        <w:spacing w:line="475" w:lineRule="auto"/>
        <w:ind w:right="34" w:hanging="5"/>
        <w:jc w:val="center"/>
        <w:rPr>
          <w:b/>
          <w:color w:val="212529"/>
          <w:sz w:val="28"/>
          <w:szCs w:val="28"/>
        </w:rPr>
      </w:pPr>
      <w:r w:rsidRPr="00A8039C">
        <w:rPr>
          <w:b/>
          <w:color w:val="212529"/>
          <w:sz w:val="28"/>
          <w:szCs w:val="28"/>
        </w:rPr>
        <w:t>“ Ne Yapayım Ben Böyleyim”-Bireysel Farklılıklara Saygı Duymak (Hoşgörü Eğitimi)</w:t>
      </w:r>
    </w:p>
    <w:p w14:paraId="4E2F2151" w14:textId="678A5EE3" w:rsidR="008B16C9" w:rsidRPr="00F11D84" w:rsidRDefault="0095371B" w:rsidP="008B16C9">
      <w:pPr>
        <w:spacing w:line="475" w:lineRule="auto"/>
        <w:ind w:right="34" w:hanging="5"/>
        <w:jc w:val="center"/>
        <w:rPr>
          <w:b/>
          <w:bCs/>
          <w:color w:val="212529"/>
          <w:sz w:val="28"/>
          <w:szCs w:val="28"/>
          <w:shd w:val="clear" w:color="auto" w:fill="FFFFFF"/>
        </w:rPr>
      </w:pPr>
      <w:r w:rsidRPr="00F11D84">
        <w:rPr>
          <w:b/>
          <w:sz w:val="28"/>
          <w:szCs w:val="28"/>
        </w:rPr>
        <w:t xml:space="preserve">Proje </w:t>
      </w:r>
      <w:r w:rsidR="00DD1D1A" w:rsidRPr="00F11D84">
        <w:rPr>
          <w:b/>
          <w:sz w:val="28"/>
          <w:szCs w:val="28"/>
        </w:rPr>
        <w:t>Kodu</w:t>
      </w:r>
      <w:r w:rsidRPr="00F11D84">
        <w:rPr>
          <w:sz w:val="28"/>
          <w:szCs w:val="28"/>
        </w:rPr>
        <w:t>:</w:t>
      </w:r>
      <w:r w:rsidR="00DD1D1A" w:rsidRPr="00F11D84">
        <w:rPr>
          <w:spacing w:val="61"/>
          <w:sz w:val="28"/>
          <w:szCs w:val="28"/>
        </w:rPr>
        <w:t xml:space="preserve"> </w:t>
      </w:r>
      <w:r w:rsidR="00A8039C" w:rsidRPr="00A8039C">
        <w:rPr>
          <w:rFonts w:ascii="Segoe UI" w:hAnsi="Segoe UI" w:cs="Segoe UI"/>
          <w:b/>
          <w:color w:val="212529"/>
          <w:shd w:val="clear" w:color="auto" w:fill="FFFFFF"/>
        </w:rPr>
        <w:t>61447FC449CB7</w:t>
      </w:r>
    </w:p>
    <w:p w14:paraId="563E08DC" w14:textId="44781324" w:rsidR="00DD1D1A" w:rsidRPr="00F11D84" w:rsidRDefault="0095371B" w:rsidP="008B16C9">
      <w:pPr>
        <w:spacing w:line="475" w:lineRule="auto"/>
        <w:ind w:right="34" w:hanging="5"/>
        <w:jc w:val="center"/>
        <w:rPr>
          <w:b/>
          <w:sz w:val="28"/>
          <w:szCs w:val="28"/>
        </w:rPr>
      </w:pPr>
      <w:r w:rsidRPr="00F11D84">
        <w:rPr>
          <w:b/>
          <w:color w:val="C00000"/>
          <w:sz w:val="28"/>
          <w:szCs w:val="28"/>
        </w:rPr>
        <w:t>SONUÇ RAPORU</w:t>
      </w:r>
    </w:p>
    <w:p w14:paraId="5520A4B8" w14:textId="280A0E4F" w:rsidR="00FB72BF" w:rsidRPr="00F11D84" w:rsidRDefault="0095371B" w:rsidP="00DD1D1A">
      <w:pPr>
        <w:spacing w:before="1" w:after="240" w:line="321" w:lineRule="exact"/>
        <w:ind w:right="34"/>
        <w:jc w:val="center"/>
        <w:rPr>
          <w:b/>
          <w:sz w:val="28"/>
          <w:szCs w:val="28"/>
        </w:rPr>
      </w:pPr>
      <w:r w:rsidRPr="00F11D84">
        <w:rPr>
          <w:b/>
          <w:sz w:val="28"/>
          <w:szCs w:val="28"/>
        </w:rPr>
        <w:t>Proje Yürütücüsü:</w:t>
      </w:r>
    </w:p>
    <w:p w14:paraId="23D2DCA0" w14:textId="089889D5" w:rsidR="008B16C9" w:rsidRPr="00F11D84" w:rsidRDefault="008B16C9" w:rsidP="00DD1D1A">
      <w:pPr>
        <w:ind w:right="34"/>
        <w:jc w:val="center"/>
        <w:rPr>
          <w:sz w:val="28"/>
          <w:szCs w:val="28"/>
        </w:rPr>
      </w:pPr>
      <w:r w:rsidRPr="00F11D84">
        <w:rPr>
          <w:sz w:val="28"/>
          <w:szCs w:val="28"/>
        </w:rPr>
        <w:t xml:space="preserve">Dr. </w:t>
      </w:r>
      <w:proofErr w:type="spellStart"/>
      <w:r w:rsidRPr="00F11D84">
        <w:rPr>
          <w:sz w:val="28"/>
          <w:szCs w:val="28"/>
        </w:rPr>
        <w:t>Öğrt</w:t>
      </w:r>
      <w:proofErr w:type="spellEnd"/>
      <w:r w:rsidRPr="00F11D84">
        <w:rPr>
          <w:sz w:val="28"/>
          <w:szCs w:val="28"/>
        </w:rPr>
        <w:t>. Üyesi Aslı Yılmaz</w:t>
      </w:r>
    </w:p>
    <w:p w14:paraId="4761AAEA" w14:textId="589E0561" w:rsidR="00FB72BF" w:rsidRPr="00F11D84" w:rsidRDefault="008B16C9" w:rsidP="00DD1D1A">
      <w:pPr>
        <w:ind w:right="34"/>
        <w:jc w:val="center"/>
        <w:rPr>
          <w:sz w:val="28"/>
          <w:szCs w:val="28"/>
        </w:rPr>
      </w:pPr>
      <w:r w:rsidRPr="00F11D84">
        <w:rPr>
          <w:sz w:val="28"/>
          <w:szCs w:val="28"/>
        </w:rPr>
        <w:t>Kariyer Merkezi Müdür Yardımcısı</w:t>
      </w:r>
    </w:p>
    <w:p w14:paraId="154549B6" w14:textId="697AED38" w:rsidR="008650B6" w:rsidRPr="00F11D84" w:rsidRDefault="008650B6" w:rsidP="008B16C9">
      <w:pPr>
        <w:spacing w:line="320" w:lineRule="exact"/>
        <w:ind w:right="34"/>
        <w:rPr>
          <w:b/>
          <w:sz w:val="28"/>
          <w:szCs w:val="28"/>
        </w:rPr>
      </w:pPr>
    </w:p>
    <w:p w14:paraId="215568E0" w14:textId="77777777" w:rsidR="00DD1D1A" w:rsidRPr="00F11D84" w:rsidRDefault="0095371B" w:rsidP="00DD1D1A">
      <w:pPr>
        <w:spacing w:after="240" w:line="320" w:lineRule="exact"/>
        <w:ind w:right="34"/>
        <w:jc w:val="center"/>
        <w:rPr>
          <w:b/>
          <w:sz w:val="28"/>
          <w:szCs w:val="28"/>
        </w:rPr>
      </w:pPr>
      <w:r w:rsidRPr="00F11D84">
        <w:rPr>
          <w:b/>
          <w:sz w:val="28"/>
          <w:szCs w:val="28"/>
        </w:rPr>
        <w:t>Araştırmacılar:</w:t>
      </w:r>
    </w:p>
    <w:p w14:paraId="5B7DFE73" w14:textId="3DDA0857" w:rsidR="008B16C9" w:rsidRPr="008B16C9" w:rsidRDefault="008B16C9" w:rsidP="008B16C9">
      <w:pPr>
        <w:widowControl/>
        <w:shd w:val="clear" w:color="auto" w:fill="FFFFFF"/>
        <w:autoSpaceDE/>
        <w:autoSpaceDN/>
        <w:jc w:val="center"/>
        <w:rPr>
          <w:color w:val="212529"/>
          <w:sz w:val="24"/>
          <w:szCs w:val="24"/>
          <w:lang w:eastAsia="tr-TR"/>
        </w:rPr>
      </w:pPr>
    </w:p>
    <w:p w14:paraId="53F05276" w14:textId="577D40DE"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ZARİFE DÖRTYOL</w:t>
      </w:r>
    </w:p>
    <w:p w14:paraId="70F36F95" w14:textId="4474A3D2"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YASİN BAYAR</w:t>
      </w:r>
    </w:p>
    <w:p w14:paraId="2879F8E5" w14:textId="080BBF9C"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ALEYNA BOZCU</w:t>
      </w:r>
    </w:p>
    <w:p w14:paraId="16F14C63" w14:textId="7F42916D" w:rsidR="00A8039C" w:rsidRDefault="00A8039C" w:rsidP="008B16C9">
      <w:pPr>
        <w:widowControl/>
        <w:shd w:val="clear" w:color="auto" w:fill="FFFFFF"/>
        <w:autoSpaceDE/>
        <w:autoSpaceDN/>
        <w:jc w:val="center"/>
        <w:rPr>
          <w:color w:val="212529"/>
          <w:sz w:val="24"/>
          <w:szCs w:val="24"/>
          <w:lang w:eastAsia="tr-TR"/>
        </w:rPr>
      </w:pPr>
      <w:r>
        <w:rPr>
          <w:color w:val="212529"/>
          <w:sz w:val="24"/>
          <w:szCs w:val="24"/>
          <w:lang w:eastAsia="tr-TR"/>
        </w:rPr>
        <w:t>SENA YAVUZ</w:t>
      </w:r>
    </w:p>
    <w:p w14:paraId="768B75A9" w14:textId="6182FF42" w:rsid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ŞEYMA ACAR</w:t>
      </w:r>
    </w:p>
    <w:p w14:paraId="7987659C" w14:textId="3B3F2614" w:rsidR="00A8039C" w:rsidRPr="008B16C9" w:rsidRDefault="00A8039C"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BÜŞRA TÜRKEN</w:t>
      </w:r>
    </w:p>
    <w:p w14:paraId="263FB0E3" w14:textId="33EC7002"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ALİ YAVİLİOĞLU</w:t>
      </w:r>
    </w:p>
    <w:p w14:paraId="0DD00555" w14:textId="4396E4BB" w:rsidR="008B16C9" w:rsidRPr="008B16C9" w:rsidRDefault="0049315B" w:rsidP="008B16C9">
      <w:pPr>
        <w:widowControl/>
        <w:shd w:val="clear" w:color="auto" w:fill="FFFFFF"/>
        <w:autoSpaceDE/>
        <w:autoSpaceDN/>
        <w:jc w:val="center"/>
        <w:rPr>
          <w:color w:val="212529"/>
          <w:sz w:val="24"/>
          <w:szCs w:val="24"/>
          <w:lang w:eastAsia="tr-TR"/>
        </w:rPr>
      </w:pPr>
      <w:r w:rsidRPr="008B16C9">
        <w:rPr>
          <w:color w:val="212529"/>
          <w:sz w:val="24"/>
          <w:szCs w:val="24"/>
          <w:lang w:eastAsia="tr-TR"/>
        </w:rPr>
        <w:t>NESLİHAN KULÖZÜ UZUNBOY</w:t>
      </w:r>
    </w:p>
    <w:p w14:paraId="61DD40FA" w14:textId="06796E9B" w:rsidR="00FB72BF" w:rsidRPr="00F11D84" w:rsidRDefault="0049315B" w:rsidP="00A8039C">
      <w:pPr>
        <w:widowControl/>
        <w:shd w:val="clear" w:color="auto" w:fill="FFFFFF"/>
        <w:autoSpaceDE/>
        <w:autoSpaceDN/>
        <w:jc w:val="center"/>
        <w:rPr>
          <w:color w:val="212529"/>
          <w:sz w:val="24"/>
          <w:szCs w:val="24"/>
          <w:lang w:eastAsia="tr-TR"/>
        </w:rPr>
      </w:pPr>
      <w:r w:rsidRPr="008B16C9">
        <w:rPr>
          <w:color w:val="212529"/>
          <w:sz w:val="24"/>
          <w:szCs w:val="24"/>
          <w:lang w:eastAsia="tr-TR"/>
        </w:rPr>
        <w:t>MUSTAFA ENGİN KOCADAĞISTAN</w:t>
      </w:r>
    </w:p>
    <w:p w14:paraId="00129B27" w14:textId="6185C7EB" w:rsidR="00FB72BF" w:rsidRPr="00F11D84" w:rsidRDefault="00A8039C" w:rsidP="00CA7158">
      <w:pPr>
        <w:pStyle w:val="GvdeMetni"/>
        <w:spacing w:before="224" w:line="360" w:lineRule="auto"/>
        <w:ind w:right="34" w:hanging="1"/>
        <w:jc w:val="center"/>
        <w:rPr>
          <w:sz w:val="36"/>
          <w:szCs w:val="36"/>
        </w:rPr>
        <w:sectPr w:rsidR="00FB72BF" w:rsidRPr="00F11D84">
          <w:type w:val="continuous"/>
          <w:pgSz w:w="11910" w:h="16840"/>
          <w:pgMar w:top="1400" w:right="1240" w:bottom="280" w:left="1280" w:header="708" w:footer="708" w:gutter="0"/>
          <w:cols w:space="708"/>
        </w:sectPr>
      </w:pPr>
      <w:r>
        <w:rPr>
          <w:sz w:val="36"/>
          <w:szCs w:val="36"/>
        </w:rPr>
        <w:t>ARALIK</w:t>
      </w:r>
      <w:r w:rsidR="00DD1D1A" w:rsidRPr="00F11D84">
        <w:rPr>
          <w:sz w:val="36"/>
          <w:szCs w:val="36"/>
        </w:rPr>
        <w:t>,</w:t>
      </w:r>
      <w:r w:rsidR="008650B6" w:rsidRPr="00F11D84">
        <w:rPr>
          <w:sz w:val="36"/>
          <w:szCs w:val="36"/>
        </w:rPr>
        <w:t xml:space="preserve"> 2021</w:t>
      </w:r>
      <w:r w:rsidR="00CA7158" w:rsidRPr="00F11D84">
        <w:rPr>
          <w:sz w:val="36"/>
          <w:szCs w:val="36"/>
        </w:rPr>
        <w:br/>
      </w:r>
      <w:r w:rsidR="008650B6" w:rsidRPr="00F11D84">
        <w:rPr>
          <w:sz w:val="36"/>
          <w:szCs w:val="36"/>
        </w:rPr>
        <w:t>ERZUR</w:t>
      </w:r>
      <w:r w:rsidR="00CA7158" w:rsidRPr="00F11D84">
        <w:rPr>
          <w:sz w:val="36"/>
          <w:szCs w:val="36"/>
        </w:rPr>
        <w:t>UM</w:t>
      </w:r>
    </w:p>
    <w:bookmarkStart w:id="1" w:name="_TOC_250002" w:displacedByCustomXml="next"/>
    <w:bookmarkEnd w:id="1" w:displacedByCustomXml="next"/>
    <w:sdt>
      <w:sdtPr>
        <w:rPr>
          <w:rFonts w:ascii="Times New Roman" w:eastAsiaTheme="minorEastAsia" w:hAnsi="Times New Roman" w:cs="Times New Roman"/>
          <w:color w:val="auto"/>
          <w:sz w:val="22"/>
          <w:szCs w:val="22"/>
        </w:rPr>
        <w:id w:val="1564445627"/>
        <w:docPartObj>
          <w:docPartGallery w:val="Table of Contents"/>
          <w:docPartUnique/>
        </w:docPartObj>
      </w:sdtPr>
      <w:sdtEndPr/>
      <w:sdtContent>
        <w:p w14:paraId="18AC1630" w14:textId="03139263" w:rsidR="000C7181" w:rsidRPr="00F11D84" w:rsidRDefault="000C7181" w:rsidP="000C7181">
          <w:pPr>
            <w:pStyle w:val="TBal"/>
            <w:spacing w:before="0" w:after="240" w:line="360" w:lineRule="auto"/>
            <w:jc w:val="center"/>
            <w:rPr>
              <w:rFonts w:ascii="Times New Roman" w:hAnsi="Times New Roman" w:cs="Times New Roman"/>
              <w:b/>
              <w:bCs/>
              <w:color w:val="auto"/>
              <w:sz w:val="28"/>
              <w:szCs w:val="28"/>
            </w:rPr>
          </w:pPr>
          <w:r w:rsidRPr="00F11D84">
            <w:rPr>
              <w:rFonts w:ascii="Times New Roman" w:hAnsi="Times New Roman" w:cs="Times New Roman"/>
              <w:b/>
              <w:bCs/>
              <w:color w:val="auto"/>
              <w:sz w:val="28"/>
              <w:szCs w:val="28"/>
            </w:rPr>
            <w:t>İÇİNDEKİLER</w:t>
          </w:r>
        </w:p>
        <w:p w14:paraId="39A5C7CD" w14:textId="7156BD0E" w:rsidR="000C7181" w:rsidRPr="00F11D84" w:rsidRDefault="000C7181" w:rsidP="000C7181">
          <w:pPr>
            <w:pStyle w:val="T2"/>
            <w:spacing w:line="360" w:lineRule="auto"/>
            <w:ind w:left="0"/>
            <w:rPr>
              <w:rFonts w:ascii="Times New Roman" w:hAnsi="Times New Roman"/>
              <w:sz w:val="24"/>
              <w:szCs w:val="24"/>
            </w:rPr>
          </w:pPr>
          <w:r w:rsidRPr="00F11D84">
            <w:rPr>
              <w:rFonts w:ascii="Times New Roman" w:hAnsi="Times New Roman"/>
              <w:sz w:val="24"/>
              <w:szCs w:val="24"/>
            </w:rPr>
            <w:t>Önsöz</w:t>
          </w:r>
          <w:r w:rsidRPr="00F11D84">
            <w:rPr>
              <w:rFonts w:ascii="Times New Roman" w:hAnsi="Times New Roman"/>
              <w:sz w:val="24"/>
              <w:szCs w:val="24"/>
            </w:rPr>
            <w:ptab w:relativeTo="margin" w:alignment="right" w:leader="dot"/>
          </w:r>
          <w:r w:rsidR="00F00AF9">
            <w:rPr>
              <w:rFonts w:ascii="Times New Roman" w:hAnsi="Times New Roman"/>
              <w:sz w:val="24"/>
              <w:szCs w:val="24"/>
            </w:rPr>
            <w:t>3</w:t>
          </w:r>
        </w:p>
        <w:p w14:paraId="305C5C01" w14:textId="44A4EC59" w:rsidR="000C7181" w:rsidRPr="00053079" w:rsidRDefault="000C7181" w:rsidP="00053079">
          <w:pPr>
            <w:pStyle w:val="T3"/>
            <w:spacing w:line="360" w:lineRule="auto"/>
            <w:ind w:left="0"/>
            <w:rPr>
              <w:rFonts w:ascii="Times New Roman" w:hAnsi="Times New Roman"/>
              <w:sz w:val="24"/>
              <w:szCs w:val="24"/>
            </w:rPr>
          </w:pPr>
          <w:r w:rsidRPr="00F11D84">
            <w:rPr>
              <w:rFonts w:ascii="Times New Roman" w:hAnsi="Times New Roman"/>
              <w:sz w:val="24"/>
              <w:szCs w:val="24"/>
            </w:rPr>
            <w:t xml:space="preserve">Özet </w:t>
          </w:r>
          <w:r w:rsidRPr="00F11D84">
            <w:rPr>
              <w:rFonts w:ascii="Times New Roman" w:hAnsi="Times New Roman"/>
              <w:sz w:val="24"/>
              <w:szCs w:val="24"/>
            </w:rPr>
            <w:ptab w:relativeTo="margin" w:alignment="right" w:leader="dot"/>
          </w:r>
          <w:r w:rsidR="005F38AF">
            <w:rPr>
              <w:rFonts w:ascii="Times New Roman" w:hAnsi="Times New Roman"/>
              <w:sz w:val="24"/>
              <w:szCs w:val="24"/>
            </w:rPr>
            <w:t>4</w:t>
          </w:r>
        </w:p>
        <w:p w14:paraId="577DB6A6" w14:textId="1047574E" w:rsidR="000C7181" w:rsidRPr="00F11D84" w:rsidRDefault="000C7181" w:rsidP="000C7181">
          <w:pPr>
            <w:pStyle w:val="T3"/>
            <w:spacing w:line="360" w:lineRule="auto"/>
            <w:ind w:left="0"/>
            <w:rPr>
              <w:rFonts w:ascii="Times New Roman" w:hAnsi="Times New Roman"/>
              <w:sz w:val="24"/>
              <w:szCs w:val="24"/>
            </w:rPr>
          </w:pPr>
          <w:r w:rsidRPr="00F11D84">
            <w:rPr>
              <w:rFonts w:ascii="Times New Roman" w:hAnsi="Times New Roman"/>
              <w:sz w:val="24"/>
              <w:szCs w:val="24"/>
            </w:rPr>
            <w:t xml:space="preserve">Materyal ve Yöntem </w:t>
          </w:r>
          <w:r w:rsidRPr="00F11D84">
            <w:rPr>
              <w:rFonts w:ascii="Times New Roman" w:hAnsi="Times New Roman"/>
              <w:sz w:val="24"/>
              <w:szCs w:val="24"/>
            </w:rPr>
            <w:ptab w:relativeTo="margin" w:alignment="right" w:leader="dot"/>
          </w:r>
          <w:r w:rsidRPr="00F11D84">
            <w:rPr>
              <w:rFonts w:ascii="Times New Roman" w:hAnsi="Times New Roman"/>
              <w:sz w:val="24"/>
              <w:szCs w:val="24"/>
            </w:rPr>
            <w:t>5</w:t>
          </w:r>
        </w:p>
        <w:p w14:paraId="0CD4D171" w14:textId="7A26BB84" w:rsidR="000C7181" w:rsidRPr="00F11D84" w:rsidRDefault="000C7181" w:rsidP="000C7181">
          <w:pPr>
            <w:pStyle w:val="T2"/>
            <w:spacing w:line="360" w:lineRule="auto"/>
            <w:ind w:left="0"/>
            <w:rPr>
              <w:rFonts w:ascii="Times New Roman" w:hAnsi="Times New Roman"/>
              <w:sz w:val="24"/>
              <w:szCs w:val="24"/>
            </w:rPr>
          </w:pPr>
          <w:r w:rsidRPr="00F11D84">
            <w:rPr>
              <w:rFonts w:ascii="Times New Roman" w:hAnsi="Times New Roman"/>
              <w:sz w:val="24"/>
              <w:szCs w:val="24"/>
            </w:rPr>
            <w:t>Proje Uygulamasına Ait Görseller</w:t>
          </w:r>
          <w:r w:rsidRPr="00F11D84">
            <w:rPr>
              <w:rFonts w:ascii="Times New Roman" w:hAnsi="Times New Roman"/>
              <w:sz w:val="24"/>
              <w:szCs w:val="24"/>
            </w:rPr>
            <w:ptab w:relativeTo="margin" w:alignment="right" w:leader="dot"/>
          </w:r>
          <w:r w:rsidR="000718D9">
            <w:rPr>
              <w:rFonts w:ascii="Times New Roman" w:hAnsi="Times New Roman"/>
              <w:sz w:val="24"/>
              <w:szCs w:val="24"/>
            </w:rPr>
            <w:t>8</w:t>
          </w:r>
        </w:p>
        <w:p w14:paraId="624265AF" w14:textId="6E3F80EB" w:rsidR="000C7181" w:rsidRPr="00F11D84" w:rsidRDefault="000C7181" w:rsidP="000C7181">
          <w:pPr>
            <w:pStyle w:val="T3"/>
            <w:spacing w:line="360" w:lineRule="auto"/>
            <w:ind w:left="0"/>
            <w:rPr>
              <w:rFonts w:ascii="Times New Roman" w:hAnsi="Times New Roman"/>
              <w:sz w:val="24"/>
              <w:szCs w:val="24"/>
            </w:rPr>
          </w:pPr>
          <w:r w:rsidRPr="00F11D84">
            <w:rPr>
              <w:rFonts w:ascii="Times New Roman" w:hAnsi="Times New Roman"/>
              <w:sz w:val="24"/>
              <w:szCs w:val="24"/>
            </w:rPr>
            <w:t>Sonuçlar</w:t>
          </w:r>
          <w:r w:rsidRPr="00F11D84">
            <w:rPr>
              <w:rFonts w:ascii="Times New Roman" w:hAnsi="Times New Roman"/>
              <w:sz w:val="24"/>
              <w:szCs w:val="24"/>
            </w:rPr>
            <w:ptab w:relativeTo="margin" w:alignment="right" w:leader="dot"/>
          </w:r>
          <w:r w:rsidR="000718D9">
            <w:rPr>
              <w:rFonts w:ascii="Times New Roman" w:hAnsi="Times New Roman"/>
              <w:sz w:val="24"/>
              <w:szCs w:val="24"/>
            </w:rPr>
            <w:t>10</w:t>
          </w:r>
        </w:p>
      </w:sdtContent>
    </w:sdt>
    <w:p w14:paraId="25959133" w14:textId="77777777" w:rsidR="000C7181" w:rsidRPr="00F11D84" w:rsidRDefault="000C7181">
      <w:pPr>
        <w:rPr>
          <w:b/>
          <w:bCs/>
          <w:sz w:val="28"/>
          <w:szCs w:val="28"/>
        </w:rPr>
      </w:pPr>
      <w:r w:rsidRPr="00F11D84">
        <w:rPr>
          <w:sz w:val="28"/>
          <w:szCs w:val="28"/>
        </w:rPr>
        <w:br w:type="page"/>
      </w:r>
    </w:p>
    <w:p w14:paraId="22CDCF43" w14:textId="46B840AA" w:rsidR="008650B6" w:rsidRPr="00F11D84" w:rsidRDefault="0095371B" w:rsidP="00CA7158">
      <w:pPr>
        <w:pStyle w:val="Balk1"/>
        <w:spacing w:before="0" w:after="240" w:line="360" w:lineRule="auto"/>
        <w:ind w:left="0" w:right="863"/>
        <w:jc w:val="center"/>
        <w:rPr>
          <w:sz w:val="28"/>
          <w:szCs w:val="28"/>
        </w:rPr>
      </w:pPr>
      <w:r w:rsidRPr="00F11D84">
        <w:rPr>
          <w:sz w:val="28"/>
          <w:szCs w:val="28"/>
        </w:rPr>
        <w:lastRenderedPageBreak/>
        <w:t>ÖNSÖZ</w:t>
      </w:r>
    </w:p>
    <w:p w14:paraId="20C832C9" w14:textId="77777777" w:rsidR="009163B5" w:rsidRPr="009163B5" w:rsidRDefault="009163B5" w:rsidP="009163B5">
      <w:pPr>
        <w:spacing w:line="360" w:lineRule="auto"/>
        <w:ind w:firstLine="720"/>
        <w:jc w:val="both"/>
        <w:rPr>
          <w:b/>
          <w:color w:val="212529"/>
          <w:sz w:val="24"/>
          <w:szCs w:val="24"/>
          <w:shd w:val="clear" w:color="auto" w:fill="FFFFFF"/>
        </w:rPr>
      </w:pPr>
      <w:r w:rsidRPr="009163B5">
        <w:rPr>
          <w:color w:val="212529"/>
          <w:sz w:val="24"/>
          <w:szCs w:val="24"/>
          <w:shd w:val="clear" w:color="auto" w:fill="FFFFFF"/>
        </w:rPr>
        <w:t>İnsanların; fikirlerine, yasam tarzına, hayata bakış açısına saygı göstermek ''farkındalık'' duygusundan kaynaklanan ''olgun davranışların'' toplamıdır. İnsanları; sırf kendi tercihlerinden, seçimlerinden dolayı yargılamamak, ön yargılı ve kişisel yaklaşmamak gerekir. Çünkü saygı bir davranış biçimidir, dar bir görüş değildir. Bizim sorguladığımız saygı; değer vermektir, güvenmektir, samimi olmaktır. Farklılıklara saygılı olmak ve bunları zenginlik olarak görmek önemlidir. Her şeyden önce; her birey saygıya değer bir varlıktır bu nedenle hiç kimse kendinden farklı olanı hor görmeye ve ötelemeye hakkı yoktur. Hangi dinden, dilden, coğrafyadan, düşünce ve fikirden olursa olsun herkesin, yaşama, kendini tanımlama ve değerli kılma hakkı vardır. İnsanların; değerleri, yaşam tarzları, olaylara bakış açısı, inançları, beklentileri inançları, zevkleri ve dünyayı algılama ve yorumlama şekilleri farklı olabilir. Bunlar, dünya hayatının zenginlikleridir. Siyahla-beyazın dışında ara renklerdir. Bunlar hayatın lunaparklarıdır. Ne kadar çeşit o kadar yaşamı renkli ve anlamlı kılmaktır. Rehberlik hizmetlerinde bireysel farklılıklara saygı esastır: Her insanın kendine özgü olduğunu, ilgi, yetenek ve değerleri bakımından var olan farklılıklarını kabul etmektedir.</w:t>
      </w:r>
    </w:p>
    <w:p w14:paraId="19D9E81F" w14:textId="35737EAB" w:rsidR="008A1656" w:rsidRPr="00EB585F" w:rsidRDefault="008A1656" w:rsidP="00AF7E94">
      <w:pPr>
        <w:spacing w:line="360" w:lineRule="auto"/>
        <w:ind w:firstLine="720"/>
        <w:jc w:val="both"/>
        <w:rPr>
          <w:color w:val="212529"/>
          <w:sz w:val="24"/>
          <w:szCs w:val="24"/>
          <w:shd w:val="clear" w:color="auto" w:fill="FFFFFF"/>
        </w:rPr>
      </w:pPr>
    </w:p>
    <w:p w14:paraId="289C6D20" w14:textId="77777777" w:rsidR="0037182C" w:rsidRPr="00F11D84" w:rsidRDefault="0037182C" w:rsidP="00AF7E94">
      <w:pPr>
        <w:spacing w:line="360" w:lineRule="auto"/>
        <w:ind w:firstLine="720"/>
        <w:jc w:val="both"/>
        <w:rPr>
          <w:color w:val="212529"/>
          <w:sz w:val="24"/>
          <w:szCs w:val="24"/>
          <w:shd w:val="clear" w:color="auto" w:fill="FFFFFF"/>
        </w:rPr>
      </w:pPr>
    </w:p>
    <w:p w14:paraId="5C9D6FC2" w14:textId="2A103035" w:rsidR="00AF7E94" w:rsidRPr="00F11D84" w:rsidRDefault="00771DA0">
      <w:pPr>
        <w:rPr>
          <w:b/>
          <w:bCs/>
          <w:sz w:val="28"/>
          <w:szCs w:val="28"/>
        </w:rPr>
      </w:pPr>
      <w:r w:rsidRPr="00F11D84">
        <w:rPr>
          <w:sz w:val="28"/>
          <w:szCs w:val="28"/>
        </w:rPr>
        <w:tab/>
      </w:r>
      <w:r w:rsidR="00AF7E94" w:rsidRPr="00F11D84">
        <w:rPr>
          <w:sz w:val="28"/>
          <w:szCs w:val="28"/>
        </w:rPr>
        <w:br w:type="page"/>
      </w:r>
    </w:p>
    <w:p w14:paraId="4F25CB60" w14:textId="5055870D" w:rsidR="008B16C9" w:rsidRPr="00F11D84" w:rsidRDefault="0095371B" w:rsidP="00EB585F">
      <w:pPr>
        <w:pStyle w:val="Balk1"/>
        <w:spacing w:before="0" w:after="240" w:line="360" w:lineRule="auto"/>
        <w:ind w:left="0" w:right="34"/>
        <w:jc w:val="center"/>
        <w:rPr>
          <w:sz w:val="28"/>
          <w:szCs w:val="28"/>
        </w:rPr>
      </w:pPr>
      <w:r w:rsidRPr="00F11D84">
        <w:rPr>
          <w:sz w:val="28"/>
          <w:szCs w:val="28"/>
        </w:rPr>
        <w:lastRenderedPageBreak/>
        <w:t>ÖZET</w:t>
      </w:r>
    </w:p>
    <w:p w14:paraId="7473E89D" w14:textId="6FE3319A" w:rsidR="00337D29" w:rsidRDefault="00AC70C7" w:rsidP="00AC70C7">
      <w:pPr>
        <w:pStyle w:val="GvdeMetni"/>
        <w:spacing w:line="360" w:lineRule="auto"/>
        <w:ind w:firstLine="720"/>
        <w:jc w:val="both"/>
        <w:rPr>
          <w:color w:val="212529"/>
          <w:shd w:val="clear" w:color="auto" w:fill="FFFFFF"/>
        </w:rPr>
      </w:pPr>
      <w:r>
        <w:rPr>
          <w:b/>
          <w:color w:val="212529"/>
          <w:shd w:val="clear" w:color="auto" w:fill="FFFFFF"/>
        </w:rPr>
        <w:t>“</w:t>
      </w:r>
      <w:r w:rsidRPr="00AC70C7">
        <w:rPr>
          <w:b/>
          <w:color w:val="212529"/>
          <w:shd w:val="clear" w:color="auto" w:fill="FFFFFF"/>
        </w:rPr>
        <w:t>Ne Yapayım Ben Böyleyim”-Bireysel Farklılıklara Saygı Duymak (Hoşgörü Eğitimi)</w:t>
      </w:r>
      <w:r>
        <w:rPr>
          <w:b/>
          <w:color w:val="212529"/>
          <w:shd w:val="clear" w:color="auto" w:fill="FFFFFF"/>
        </w:rPr>
        <w:t xml:space="preserve"> </w:t>
      </w:r>
      <w:r w:rsidR="00771DA0" w:rsidRPr="00F11D84">
        <w:rPr>
          <w:color w:val="212529"/>
          <w:shd w:val="clear" w:color="auto" w:fill="FFFFFF"/>
        </w:rPr>
        <w:t>proje</w:t>
      </w:r>
      <w:r w:rsidR="00F42C0A" w:rsidRPr="00F11D84">
        <w:rPr>
          <w:color w:val="212529"/>
          <w:shd w:val="clear" w:color="auto" w:fill="FFFFFF"/>
        </w:rPr>
        <w:t>si</w:t>
      </w:r>
      <w:r w:rsidR="00771DA0" w:rsidRPr="00F11D84">
        <w:rPr>
          <w:color w:val="212529"/>
          <w:shd w:val="clear" w:color="auto" w:fill="FFFFFF"/>
        </w:rPr>
        <w:t xml:space="preserve"> ile </w:t>
      </w:r>
      <w:r w:rsidR="00A003C0">
        <w:rPr>
          <w:color w:val="212529"/>
          <w:shd w:val="clear" w:color="auto" w:fill="FFFFFF"/>
        </w:rPr>
        <w:t xml:space="preserve">öğrencilerimize </w:t>
      </w:r>
      <w:r w:rsidR="00A46D0F" w:rsidRPr="002758CF">
        <w:t>insana saygı</w:t>
      </w:r>
      <w:r w:rsidR="00A003C0">
        <w:t xml:space="preserve"> duymanın bir erdem olduğunu</w:t>
      </w:r>
      <w:r w:rsidR="00A46D0F" w:rsidRPr="002758CF">
        <w:t>, hayatın içinde ''saygının'' bir ''kü</w:t>
      </w:r>
      <w:r w:rsidR="00A46D0F">
        <w:t>ltür'' olduğunu</w:t>
      </w:r>
      <w:r w:rsidR="00A003C0">
        <w:t xml:space="preserve"> uzmanımızla beraber bir eğitim şeklinde anlattık</w:t>
      </w:r>
      <w:r w:rsidR="0049315B" w:rsidRPr="00F11D84">
        <w:rPr>
          <w:color w:val="212529"/>
          <w:shd w:val="clear" w:color="auto" w:fill="FFFFFF"/>
        </w:rPr>
        <w:t xml:space="preserve">. </w:t>
      </w:r>
      <w:proofErr w:type="spellStart"/>
      <w:r w:rsidR="0049315B" w:rsidRPr="00F11D84">
        <w:rPr>
          <w:color w:val="212529"/>
          <w:shd w:val="clear" w:color="auto" w:fill="FFFFFF"/>
        </w:rPr>
        <w:t>Pandemi</w:t>
      </w:r>
      <w:proofErr w:type="spellEnd"/>
      <w:r w:rsidR="0049315B" w:rsidRPr="00F11D84">
        <w:rPr>
          <w:color w:val="212529"/>
          <w:shd w:val="clear" w:color="auto" w:fill="FFFFFF"/>
        </w:rPr>
        <w:t xml:space="preserve"> koşullar</w:t>
      </w:r>
      <w:r w:rsidR="0070075D">
        <w:rPr>
          <w:color w:val="212529"/>
          <w:shd w:val="clear" w:color="auto" w:fill="FFFFFF"/>
        </w:rPr>
        <w:t>ı nedeniyle çevrim içi yapmaya karar verdiğimiz etkinliğimiz</w:t>
      </w:r>
      <w:r w:rsidR="00A003C0">
        <w:rPr>
          <w:color w:val="212529"/>
          <w:shd w:val="clear" w:color="auto" w:fill="FFFFFF"/>
        </w:rPr>
        <w:t>i</w:t>
      </w:r>
      <w:r w:rsidR="0070075D">
        <w:rPr>
          <w:color w:val="212529"/>
          <w:shd w:val="clear" w:color="auto" w:fill="FFFFFF"/>
        </w:rPr>
        <w:t xml:space="preserve"> daha sonra üniversitemizin aldığı karar doğrultusunda eğitim ve öğretimimizin büyük bir bölümünün </w:t>
      </w:r>
      <w:r w:rsidR="00A003C0">
        <w:rPr>
          <w:color w:val="212529"/>
          <w:shd w:val="clear" w:color="auto" w:fill="FFFFFF"/>
        </w:rPr>
        <w:t>yüz</w:t>
      </w:r>
      <w:r w:rsidR="005F38AF">
        <w:rPr>
          <w:color w:val="212529"/>
          <w:shd w:val="clear" w:color="auto" w:fill="FFFFFF"/>
        </w:rPr>
        <w:t xml:space="preserve"> </w:t>
      </w:r>
      <w:r w:rsidR="00A003C0">
        <w:rPr>
          <w:color w:val="212529"/>
          <w:shd w:val="clear" w:color="auto" w:fill="FFFFFF"/>
        </w:rPr>
        <w:t xml:space="preserve">yüze olmasıyla </w:t>
      </w:r>
      <w:r w:rsidR="0070075D">
        <w:rPr>
          <w:color w:val="212529"/>
          <w:shd w:val="clear" w:color="auto" w:fill="FFFFFF"/>
        </w:rPr>
        <w:t>bizde projemizi yüz</w:t>
      </w:r>
      <w:r w:rsidR="005F38AF">
        <w:rPr>
          <w:color w:val="212529"/>
          <w:shd w:val="clear" w:color="auto" w:fill="FFFFFF"/>
        </w:rPr>
        <w:t xml:space="preserve"> </w:t>
      </w:r>
      <w:r w:rsidR="0070075D">
        <w:rPr>
          <w:color w:val="212529"/>
          <w:shd w:val="clear" w:color="auto" w:fill="FFFFFF"/>
        </w:rPr>
        <w:t xml:space="preserve">yüze yapmaya karar verdik. </w:t>
      </w:r>
    </w:p>
    <w:p w14:paraId="3E85E0A9" w14:textId="10CD34A7" w:rsidR="008650B6" w:rsidRPr="00AC70C7" w:rsidRDefault="00AC70C7" w:rsidP="00AC70C7">
      <w:pPr>
        <w:pStyle w:val="GvdeMetni"/>
        <w:spacing w:line="360" w:lineRule="auto"/>
        <w:ind w:firstLine="720"/>
        <w:jc w:val="both"/>
        <w:rPr>
          <w:b/>
          <w:color w:val="212529"/>
          <w:shd w:val="clear" w:color="auto" w:fill="FFFFFF"/>
        </w:rPr>
      </w:pPr>
      <w:r>
        <w:t xml:space="preserve">Dünyada </w:t>
      </w:r>
      <w:r w:rsidRPr="002758CF">
        <w:t>toplum yaşamında ikili ilişkilerde olaylara bakış açıları farklı farklı olabilir. Bu farklılık bir ayrışma sebebi olmamalı, farklılıklar ze</w:t>
      </w:r>
      <w:r>
        <w:t>nginlik</w:t>
      </w:r>
      <w:r w:rsidRPr="002758CF">
        <w:t xml:space="preserve"> olmalı. Bu kilim desenlerine benzer her ilmek nakış </w:t>
      </w:r>
      <w:proofErr w:type="spellStart"/>
      <w:r w:rsidRPr="002758CF">
        <w:t>nakış</w:t>
      </w:r>
      <w:proofErr w:type="spellEnd"/>
      <w:r w:rsidRPr="002758CF">
        <w:t xml:space="preserve"> işlenirken ara renkler serpiştirilir. Hepsinde ayrı bir görsellik ve eme</w:t>
      </w:r>
      <w:r>
        <w:t>k vardır, bu emeğe saygı duyulur, değer verilir, anlamlı kılınır</w:t>
      </w:r>
      <w:r w:rsidRPr="002758CF">
        <w:t>. İnsana saygı</w:t>
      </w:r>
      <w:r w:rsidR="005F38AF">
        <w:t xml:space="preserve"> </w:t>
      </w:r>
      <w:r w:rsidRPr="002758CF">
        <w:t xml:space="preserve">da </w:t>
      </w:r>
      <w:r>
        <w:t>böyle olmalıdır.</w:t>
      </w:r>
      <w:r w:rsidRPr="002758CF">
        <w:t xml:space="preserve"> </w:t>
      </w:r>
      <w:r>
        <w:t>Bu proje sayesinde Ata</w:t>
      </w:r>
      <w:r w:rsidR="00326A41">
        <w:t>türk Üniversitesi öğrencileri</w:t>
      </w:r>
      <w:r>
        <w:t xml:space="preserve"> i</w:t>
      </w:r>
      <w:r w:rsidRPr="002758CF">
        <w:t>nsanların yaşam tarzlarına müdahale etmenin, dışlamanın insan onuruna yakışmadığını, insana saygının bir erdem olduğu</w:t>
      </w:r>
      <w:r w:rsidR="00326A41">
        <w:t xml:space="preserve">nu anlayan, algılayan ve </w:t>
      </w:r>
      <w:r w:rsidRPr="002758CF">
        <w:t>hayatın içinde ''saygının'' bir ''kü</w:t>
      </w:r>
      <w:r>
        <w:t>lt</w:t>
      </w:r>
      <w:r w:rsidR="00326A41">
        <w:t>ür'' olduğunu benimseyen bireyler olmanın ne kadar önemli olduğunu kavradılar</w:t>
      </w:r>
      <w:r w:rsidRPr="002758CF">
        <w:t>.</w:t>
      </w:r>
      <w:r w:rsidRPr="00196056">
        <w:t xml:space="preserve"> Bu projenin amacı, </w:t>
      </w:r>
      <w:r>
        <w:t>bireylere</w:t>
      </w:r>
      <w:r w:rsidRPr="002758CF">
        <w:t xml:space="preserve"> </w:t>
      </w:r>
      <w:proofErr w:type="gramStart"/>
      <w:r w:rsidRPr="002758CF">
        <w:t>empati</w:t>
      </w:r>
      <w:proofErr w:type="gramEnd"/>
      <w:r w:rsidRPr="002758CF">
        <w:t xml:space="preserve"> </w:t>
      </w:r>
      <w:r w:rsidR="005F38AF">
        <w:t>kurmayı</w:t>
      </w:r>
      <w:r w:rsidRPr="002758CF">
        <w:t xml:space="preserve"> </w:t>
      </w:r>
      <w:r w:rsidR="005F38AF">
        <w:t xml:space="preserve">öğretmek </w:t>
      </w:r>
      <w:r w:rsidRPr="002758CF">
        <w:t>ve bunun üzerinden insanla</w:t>
      </w:r>
      <w:r>
        <w:t>ra ulaşmanın</w:t>
      </w:r>
      <w:r w:rsidR="005F38AF">
        <w:t xml:space="preserve"> yani</w:t>
      </w:r>
      <w:r>
        <w:t xml:space="preserve"> kapılarını açmayı </w:t>
      </w:r>
      <w:r w:rsidR="00337D29">
        <w:t>sağlamaktı</w:t>
      </w:r>
      <w:r w:rsidRPr="00D73A78">
        <w:t>.</w:t>
      </w:r>
      <w:r>
        <w:t xml:space="preserve"> Aynı zamanda</w:t>
      </w:r>
      <w:r w:rsidRPr="00D73A78">
        <w:t xml:space="preserve">, </w:t>
      </w:r>
      <w:r w:rsidR="00326A41">
        <w:t xml:space="preserve">projemiz </w:t>
      </w:r>
      <w:r w:rsidRPr="00D73A78">
        <w:t>bireylerin insanı belli bir özelliğine göre yargılamamak, herkesin kendi doğruları çerçeves</w:t>
      </w:r>
      <w:r w:rsidR="00326A41">
        <w:t>inde yaşadığının farkında olmak ve</w:t>
      </w:r>
      <w:r w:rsidRPr="00D73A78">
        <w:t xml:space="preserve"> farklılıkları zengin</w:t>
      </w:r>
      <w:r>
        <w:t xml:space="preserve">lik olarak </w:t>
      </w:r>
      <w:r w:rsidR="00326A41">
        <w:t xml:space="preserve">görebilme </w:t>
      </w:r>
      <w:r w:rsidR="005F38AF">
        <w:t>anlayışına ışık tuttu</w:t>
      </w:r>
      <w:r>
        <w:t>.</w:t>
      </w:r>
      <w:r w:rsidRPr="00D73A78">
        <w:t xml:space="preserve"> </w:t>
      </w:r>
    </w:p>
    <w:p w14:paraId="3A35A695" w14:textId="77777777" w:rsidR="000A3656" w:rsidRPr="00F11D84" w:rsidRDefault="000A3656" w:rsidP="00AF7E94">
      <w:pPr>
        <w:pStyle w:val="GvdeMetni"/>
        <w:spacing w:line="360" w:lineRule="auto"/>
        <w:ind w:right="34"/>
        <w:jc w:val="both"/>
        <w:rPr>
          <w:b/>
          <w:bCs/>
          <w:color w:val="212529"/>
          <w:shd w:val="clear" w:color="auto" w:fill="FFFFFF"/>
        </w:rPr>
      </w:pPr>
    </w:p>
    <w:p w14:paraId="31089361" w14:textId="6E37FF4A" w:rsidR="00FE2A44" w:rsidRPr="00F11D84" w:rsidRDefault="00FE2A44" w:rsidP="00AF7E94">
      <w:pPr>
        <w:pStyle w:val="GvdeMetni"/>
        <w:spacing w:line="360" w:lineRule="auto"/>
        <w:ind w:right="34"/>
        <w:jc w:val="both"/>
      </w:pPr>
      <w:r w:rsidRPr="00F11D84">
        <w:rPr>
          <w:b/>
          <w:bCs/>
          <w:color w:val="212529"/>
          <w:shd w:val="clear" w:color="auto" w:fill="FFFFFF"/>
        </w:rPr>
        <w:t>Anahtar Kelimeler:</w:t>
      </w:r>
      <w:r w:rsidRPr="00F11D84">
        <w:t xml:space="preserve"> </w:t>
      </w:r>
      <w:r w:rsidR="00326A41" w:rsidRPr="00326A41">
        <w:rPr>
          <w:color w:val="212529"/>
          <w:shd w:val="clear" w:color="auto" w:fill="FFFFFF"/>
        </w:rPr>
        <w:t>Bireysel farklılıklar, saygı, hoşgörü</w:t>
      </w:r>
    </w:p>
    <w:p w14:paraId="310ABDDD" w14:textId="77777777" w:rsidR="008650B6" w:rsidRPr="00F11D84" w:rsidRDefault="008650B6" w:rsidP="00CA7158">
      <w:pPr>
        <w:spacing w:line="360" w:lineRule="auto"/>
        <w:jc w:val="both"/>
        <w:rPr>
          <w:sz w:val="24"/>
          <w:szCs w:val="24"/>
        </w:rPr>
      </w:pPr>
    </w:p>
    <w:p w14:paraId="0422A806" w14:textId="77777777" w:rsidR="00FE2A44" w:rsidRPr="00F11D84" w:rsidRDefault="00FE2A44" w:rsidP="00CA7158">
      <w:pPr>
        <w:spacing w:line="360" w:lineRule="auto"/>
        <w:jc w:val="both"/>
        <w:rPr>
          <w:sz w:val="24"/>
          <w:szCs w:val="24"/>
        </w:rPr>
      </w:pPr>
    </w:p>
    <w:p w14:paraId="4606D5AB" w14:textId="77777777" w:rsidR="00087037" w:rsidRDefault="00087037" w:rsidP="004B44A0">
      <w:pPr>
        <w:pStyle w:val="Balk1"/>
        <w:spacing w:before="0" w:after="240" w:line="360" w:lineRule="auto"/>
        <w:ind w:left="0" w:right="318"/>
        <w:jc w:val="center"/>
        <w:rPr>
          <w:sz w:val="28"/>
          <w:szCs w:val="28"/>
        </w:rPr>
      </w:pPr>
    </w:p>
    <w:p w14:paraId="47FA8641" w14:textId="7AD6E738" w:rsidR="00CA7158" w:rsidRPr="00F11D84" w:rsidRDefault="00CA7158" w:rsidP="004B44A0">
      <w:pPr>
        <w:pStyle w:val="Balk1"/>
        <w:spacing w:before="0" w:line="360" w:lineRule="auto"/>
        <w:ind w:left="0"/>
        <w:jc w:val="both"/>
        <w:rPr>
          <w:b w:val="0"/>
          <w:bCs w:val="0"/>
        </w:rPr>
      </w:pPr>
      <w:r w:rsidRPr="00F11D84">
        <w:br w:type="page"/>
      </w:r>
    </w:p>
    <w:p w14:paraId="22AA7900" w14:textId="5BBBFBCD" w:rsidR="00CA7158" w:rsidRPr="00F11D84" w:rsidRDefault="0095371B" w:rsidP="000C7181">
      <w:pPr>
        <w:pStyle w:val="Balk1"/>
        <w:spacing w:before="0" w:after="240" w:line="360" w:lineRule="auto"/>
        <w:ind w:left="0"/>
        <w:jc w:val="center"/>
        <w:rPr>
          <w:sz w:val="28"/>
          <w:szCs w:val="28"/>
        </w:rPr>
      </w:pPr>
      <w:r w:rsidRPr="00F11D84">
        <w:rPr>
          <w:sz w:val="28"/>
          <w:szCs w:val="28"/>
        </w:rPr>
        <w:lastRenderedPageBreak/>
        <w:t>MATERYAL VE</w:t>
      </w:r>
      <w:r w:rsidRPr="00F11D84">
        <w:rPr>
          <w:spacing w:val="-1"/>
          <w:sz w:val="28"/>
          <w:szCs w:val="28"/>
        </w:rPr>
        <w:t xml:space="preserve"> </w:t>
      </w:r>
      <w:r w:rsidRPr="00F11D84">
        <w:rPr>
          <w:sz w:val="28"/>
          <w:szCs w:val="28"/>
        </w:rPr>
        <w:t>YÖNTEM</w:t>
      </w:r>
    </w:p>
    <w:p w14:paraId="78CEA875" w14:textId="55B7C462" w:rsidR="00FB72BF" w:rsidRPr="00F11D84" w:rsidRDefault="0095371B" w:rsidP="00CA7158">
      <w:pPr>
        <w:pStyle w:val="Balk1"/>
        <w:spacing w:line="360" w:lineRule="auto"/>
        <w:ind w:left="0"/>
      </w:pPr>
      <w:r w:rsidRPr="00F11D84">
        <w:t>Araştırmanın Türü</w:t>
      </w:r>
    </w:p>
    <w:p w14:paraId="2B217C07" w14:textId="77777777" w:rsidR="00FB72BF" w:rsidRPr="00F11D84" w:rsidRDefault="00262C3D" w:rsidP="000C7181">
      <w:pPr>
        <w:pStyle w:val="GvdeMetni"/>
        <w:spacing w:after="240" w:line="360" w:lineRule="auto"/>
        <w:ind w:right="2604"/>
      </w:pPr>
      <w:r w:rsidRPr="00F11D84">
        <w:t>Bu çalışma</w:t>
      </w:r>
      <w:r w:rsidR="0095371B" w:rsidRPr="00F11D84">
        <w:t xml:space="preserve"> </w:t>
      </w:r>
      <w:r w:rsidRPr="00F11D84">
        <w:t xml:space="preserve">bir </w:t>
      </w:r>
      <w:r w:rsidR="006F34B9" w:rsidRPr="00F11D84">
        <w:t xml:space="preserve">Toplumsal </w:t>
      </w:r>
      <w:r w:rsidRPr="00F11D84">
        <w:t xml:space="preserve">Duyarlılık </w:t>
      </w:r>
      <w:r w:rsidR="0095371B" w:rsidRPr="00F11D84">
        <w:t>Projesi</w:t>
      </w:r>
      <w:r w:rsidRPr="00F11D84">
        <w:t>’</w:t>
      </w:r>
      <w:r w:rsidR="0095371B" w:rsidRPr="00F11D84">
        <w:t>dir.</w:t>
      </w:r>
    </w:p>
    <w:p w14:paraId="3E9FE532" w14:textId="05F5C670" w:rsidR="00FB72BF" w:rsidRPr="00F11D84" w:rsidRDefault="0095371B" w:rsidP="00CA7158">
      <w:pPr>
        <w:pStyle w:val="Balk1"/>
        <w:spacing w:before="0" w:line="360" w:lineRule="auto"/>
        <w:ind w:left="0"/>
      </w:pPr>
      <w:r w:rsidRPr="00F11D84">
        <w:t>Araştırmanın Yapıldığı Yer ve</w:t>
      </w:r>
      <w:r w:rsidRPr="00F11D84">
        <w:rPr>
          <w:spacing w:val="-2"/>
        </w:rPr>
        <w:t xml:space="preserve"> </w:t>
      </w:r>
      <w:r w:rsidRPr="00F11D84">
        <w:t>Zaman</w:t>
      </w:r>
    </w:p>
    <w:p w14:paraId="1728820A" w14:textId="74F8EE4B" w:rsidR="00FB72BF" w:rsidRDefault="00A45D4E" w:rsidP="000C7181">
      <w:pPr>
        <w:pStyle w:val="GvdeMetni"/>
        <w:spacing w:after="240" w:line="360" w:lineRule="auto"/>
        <w:ind w:right="180"/>
        <w:jc w:val="both"/>
      </w:pPr>
      <w:r>
        <w:t>Projemiz 02</w:t>
      </w:r>
      <w:r w:rsidR="00EB585F">
        <w:t xml:space="preserve">.Aralık.2021 tarihinde Kariyer Planlama ve Mezun İzleme Uygulama ve Araştırma Merkezi’ne bağlı olan Amerikan Bilgi Köşesi’nde gerçekleştirilmiştir. </w:t>
      </w:r>
      <w:r w:rsidR="000E38ED">
        <w:t>Öğrencilere verdiğimiz Katılım Belgesi ve duyuru afişimiz aşağıda eklenmiştir.</w:t>
      </w:r>
    </w:p>
    <w:p w14:paraId="0CDAAC42" w14:textId="46AD40AB" w:rsidR="000E38ED" w:rsidRDefault="000E38ED" w:rsidP="000C7181">
      <w:pPr>
        <w:pStyle w:val="GvdeMetni"/>
        <w:spacing w:after="240" w:line="360" w:lineRule="auto"/>
        <w:ind w:right="180"/>
        <w:jc w:val="both"/>
      </w:pPr>
      <w:r w:rsidRPr="000E38ED">
        <w:rPr>
          <w:noProof/>
          <w:lang w:eastAsia="tr-TR"/>
        </w:rPr>
        <w:drawing>
          <wp:inline distT="0" distB="0" distL="0" distR="0" wp14:anchorId="3B78DFB6" wp14:editId="4E86B9E4">
            <wp:extent cx="5962650" cy="4215594"/>
            <wp:effectExtent l="0" t="0" r="0" b="0"/>
            <wp:docPr id="5" name="Resim 5" descr="C:\Users\x\Downloads\WhatsApp Image 2022-01-13 at 15.46.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x\Downloads\WhatsApp Image 2022-01-13 at 15.46.03.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62650" cy="4215594"/>
                    </a:xfrm>
                    <a:prstGeom prst="rect">
                      <a:avLst/>
                    </a:prstGeom>
                    <a:noFill/>
                    <a:ln>
                      <a:noFill/>
                    </a:ln>
                    <a:effectLst>
                      <a:softEdge rad="0"/>
                    </a:effectLst>
                  </pic:spPr>
                </pic:pic>
              </a:graphicData>
            </a:graphic>
          </wp:inline>
        </w:drawing>
      </w:r>
    </w:p>
    <w:p w14:paraId="4676A9AF" w14:textId="356A7509" w:rsidR="00A45D4E" w:rsidRPr="00F11D84" w:rsidRDefault="00A45D4E" w:rsidP="000C7181">
      <w:pPr>
        <w:pStyle w:val="GvdeMetni"/>
        <w:spacing w:after="240" w:line="360" w:lineRule="auto"/>
        <w:ind w:right="180"/>
        <w:jc w:val="both"/>
      </w:pPr>
      <w:r w:rsidRPr="00A45D4E">
        <w:rPr>
          <w:noProof/>
          <w:lang w:eastAsia="tr-TR"/>
        </w:rPr>
        <w:lastRenderedPageBreak/>
        <w:drawing>
          <wp:inline distT="0" distB="0" distL="0" distR="0" wp14:anchorId="44AEE0B9" wp14:editId="70C7F766">
            <wp:extent cx="6239386" cy="8732520"/>
            <wp:effectExtent l="0" t="0" r="9525" b="0"/>
            <wp:docPr id="4" name="Resim 4" descr="C:\Users\x\Desktop\tdp-sonuç\55c52508-3e45-4dbb-a232-e5bc2a52117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x\Desktop\tdp-sonuç\55c52508-3e45-4dbb-a232-e5bc2a52117c.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42718" cy="8737184"/>
                    </a:xfrm>
                    <a:prstGeom prst="rect">
                      <a:avLst/>
                    </a:prstGeom>
                    <a:noFill/>
                    <a:ln>
                      <a:noFill/>
                    </a:ln>
                  </pic:spPr>
                </pic:pic>
              </a:graphicData>
            </a:graphic>
          </wp:inline>
        </w:drawing>
      </w:r>
    </w:p>
    <w:p w14:paraId="08116911" w14:textId="43C704C3" w:rsidR="00FB72BF" w:rsidRPr="00F11D84" w:rsidRDefault="006F34B9" w:rsidP="00CA7158">
      <w:pPr>
        <w:pStyle w:val="Balk1"/>
        <w:spacing w:before="5" w:line="360" w:lineRule="auto"/>
        <w:ind w:left="0"/>
      </w:pPr>
      <w:r w:rsidRPr="00F11D84">
        <w:rPr>
          <w:color w:val="212529"/>
          <w:shd w:val="clear" w:color="auto" w:fill="FFFFFF"/>
        </w:rPr>
        <w:lastRenderedPageBreak/>
        <w:t xml:space="preserve">Projenin </w:t>
      </w:r>
      <w:r w:rsidR="0095371B" w:rsidRPr="00F11D84">
        <w:t>Uygulanışı</w:t>
      </w:r>
    </w:p>
    <w:p w14:paraId="3A1A8DC3" w14:textId="3551D25C" w:rsidR="0037182C" w:rsidRPr="00F11D84" w:rsidRDefault="00426CB6" w:rsidP="00125D55">
      <w:pPr>
        <w:pStyle w:val="GvdeMetni"/>
        <w:spacing w:line="360" w:lineRule="auto"/>
        <w:ind w:right="177" w:firstLine="720"/>
        <w:jc w:val="both"/>
        <w:sectPr w:rsidR="0037182C" w:rsidRPr="00F11D84">
          <w:footerReference w:type="default" r:id="rId11"/>
          <w:pgSz w:w="11910" w:h="16840"/>
          <w:pgMar w:top="1400" w:right="1240" w:bottom="1200" w:left="1280" w:header="0" w:footer="1008" w:gutter="0"/>
          <w:cols w:space="708"/>
        </w:sectPr>
      </w:pPr>
      <w:r>
        <w:t xml:space="preserve">Projemiz kapsamında uzmanımız </w:t>
      </w:r>
      <w:r w:rsidR="0056674A">
        <w:t xml:space="preserve">Kariyer Danışmanımız </w:t>
      </w:r>
      <w:r>
        <w:t>Zarife DÖRTYOL</w:t>
      </w:r>
      <w:r w:rsidR="00125D55">
        <w:t xml:space="preserve"> tarafından eğitim verilmiştir. Eğitim sonunda katılımcılara katılım belgeleri teslim edilmiştir. Proje ile ilgili görseller aşağıda sunulmuştur. </w:t>
      </w:r>
    </w:p>
    <w:p w14:paraId="2DCD4ECD" w14:textId="49944399" w:rsidR="00F7539D" w:rsidRDefault="000E38ED" w:rsidP="000E38ED">
      <w:pPr>
        <w:pStyle w:val="Balk1"/>
        <w:spacing w:before="0" w:after="240" w:line="360" w:lineRule="auto"/>
        <w:ind w:left="0"/>
        <w:jc w:val="center"/>
        <w:rPr>
          <w:sz w:val="28"/>
          <w:szCs w:val="28"/>
        </w:rPr>
      </w:pPr>
      <w:r>
        <w:rPr>
          <w:sz w:val="28"/>
          <w:szCs w:val="28"/>
        </w:rPr>
        <w:lastRenderedPageBreak/>
        <w:t>PROJE UYGULAMASINA AİT GÖRSELLER</w:t>
      </w:r>
    </w:p>
    <w:p w14:paraId="253B5559" w14:textId="51DDCFC5" w:rsidR="0037182C" w:rsidRDefault="000E38ED" w:rsidP="0037182C">
      <w:pPr>
        <w:pStyle w:val="Balk1"/>
        <w:spacing w:before="0" w:after="240" w:line="360" w:lineRule="auto"/>
        <w:ind w:left="0"/>
        <w:rPr>
          <w:sz w:val="28"/>
          <w:szCs w:val="28"/>
        </w:rPr>
      </w:pPr>
      <w:r w:rsidRPr="000E38ED">
        <w:rPr>
          <w:noProof/>
          <w:sz w:val="28"/>
          <w:szCs w:val="28"/>
          <w:lang w:eastAsia="tr-TR"/>
        </w:rPr>
        <w:drawing>
          <wp:inline distT="0" distB="0" distL="0" distR="0" wp14:anchorId="15E7DDD5" wp14:editId="0B41D3C9">
            <wp:extent cx="5962650" cy="4471988"/>
            <wp:effectExtent l="0" t="0" r="0" b="5080"/>
            <wp:docPr id="6" name="Resim 6" descr="C:\Users\x\Downloads\WhatsApp Image 2021-12-02 at 15.26.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x\Downloads\WhatsApp Image 2021-12-02 at 15.26.41.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62650" cy="4471988"/>
                    </a:xfrm>
                    <a:prstGeom prst="rect">
                      <a:avLst/>
                    </a:prstGeom>
                    <a:noFill/>
                    <a:ln>
                      <a:noFill/>
                    </a:ln>
                  </pic:spPr>
                </pic:pic>
              </a:graphicData>
            </a:graphic>
          </wp:inline>
        </w:drawing>
      </w:r>
      <w:r w:rsidRPr="000E38ED">
        <w:rPr>
          <w:snapToGrid w:val="0"/>
          <w:color w:val="000000"/>
          <w:w w:val="0"/>
          <w:sz w:val="0"/>
          <w:szCs w:val="0"/>
          <w:u w:color="000000"/>
          <w:bdr w:val="none" w:sz="0" w:space="0" w:color="000000"/>
          <w:shd w:val="clear" w:color="000000" w:fill="000000"/>
          <w:lang w:val="x-none" w:eastAsia="x-none" w:bidi="x-none"/>
        </w:rPr>
        <w:t xml:space="preserve"> </w:t>
      </w:r>
      <w:r w:rsidRPr="000E38ED">
        <w:rPr>
          <w:noProof/>
          <w:sz w:val="28"/>
          <w:szCs w:val="28"/>
          <w:lang w:eastAsia="tr-TR"/>
        </w:rPr>
        <w:drawing>
          <wp:inline distT="0" distB="0" distL="0" distR="0" wp14:anchorId="122F63CF" wp14:editId="24858447">
            <wp:extent cx="5962650" cy="3974106"/>
            <wp:effectExtent l="0" t="0" r="0" b="7620"/>
            <wp:docPr id="7" name="Resim 7" descr="C:\Users\x\Downloads\WhatsApp Image 2021-12-02 at 16.43.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x\Downloads\WhatsApp Image 2021-12-02 at 16.43.20.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62650" cy="3974106"/>
                    </a:xfrm>
                    <a:prstGeom prst="rect">
                      <a:avLst/>
                    </a:prstGeom>
                    <a:noFill/>
                    <a:ln>
                      <a:noFill/>
                    </a:ln>
                  </pic:spPr>
                </pic:pic>
              </a:graphicData>
            </a:graphic>
          </wp:inline>
        </w:drawing>
      </w:r>
      <w:r w:rsidRPr="000E38ED">
        <w:rPr>
          <w:snapToGrid w:val="0"/>
          <w:color w:val="000000"/>
          <w:w w:val="0"/>
          <w:sz w:val="0"/>
          <w:szCs w:val="0"/>
          <w:u w:color="000000"/>
          <w:bdr w:val="none" w:sz="0" w:space="0" w:color="000000"/>
          <w:shd w:val="clear" w:color="000000" w:fill="000000"/>
          <w:lang w:val="x-none" w:eastAsia="x-none" w:bidi="x-none"/>
        </w:rPr>
        <w:t xml:space="preserve"> </w:t>
      </w:r>
      <w:r w:rsidRPr="000E38ED">
        <w:rPr>
          <w:noProof/>
          <w:snapToGrid w:val="0"/>
          <w:color w:val="000000"/>
          <w:w w:val="0"/>
          <w:sz w:val="0"/>
          <w:szCs w:val="0"/>
          <w:u w:color="000000"/>
          <w:bdr w:val="none" w:sz="0" w:space="0" w:color="000000"/>
          <w:shd w:val="clear" w:color="000000" w:fill="000000"/>
          <w:lang w:eastAsia="tr-TR"/>
        </w:rPr>
        <w:lastRenderedPageBreak/>
        <w:drawing>
          <wp:inline distT="0" distB="0" distL="0" distR="0" wp14:anchorId="3D5435D5" wp14:editId="4F0D7618">
            <wp:extent cx="5962650" cy="3974106"/>
            <wp:effectExtent l="0" t="0" r="0" b="7620"/>
            <wp:docPr id="9" name="Resim 9" descr="C:\Users\x\Downloads\WhatsApp Image 2021-12-02 at 16.43.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x\Downloads\WhatsApp Image 2021-12-02 at 16.43.23.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62650" cy="3974106"/>
                    </a:xfrm>
                    <a:prstGeom prst="rect">
                      <a:avLst/>
                    </a:prstGeom>
                    <a:noFill/>
                    <a:ln>
                      <a:noFill/>
                    </a:ln>
                  </pic:spPr>
                </pic:pic>
              </a:graphicData>
            </a:graphic>
          </wp:inline>
        </w:drawing>
      </w:r>
    </w:p>
    <w:p w14:paraId="65E8C86E" w14:textId="056D99B1" w:rsidR="000E38ED" w:rsidRDefault="000E38ED" w:rsidP="0037182C">
      <w:pPr>
        <w:pStyle w:val="Balk1"/>
        <w:spacing w:before="0" w:after="240" w:line="360" w:lineRule="auto"/>
        <w:ind w:left="0"/>
        <w:rPr>
          <w:sz w:val="28"/>
          <w:szCs w:val="28"/>
        </w:rPr>
      </w:pPr>
      <w:r w:rsidRPr="000E38ED">
        <w:rPr>
          <w:noProof/>
          <w:sz w:val="28"/>
          <w:szCs w:val="28"/>
          <w:lang w:eastAsia="tr-TR"/>
        </w:rPr>
        <w:drawing>
          <wp:inline distT="0" distB="0" distL="0" distR="0" wp14:anchorId="0D3DC119" wp14:editId="6E2AEA13">
            <wp:extent cx="5962650" cy="3974106"/>
            <wp:effectExtent l="0" t="0" r="0" b="7620"/>
            <wp:docPr id="11" name="Resim 11" descr="C:\Users\x\Downloads\WhatsApp Image 2021-12-02 at 16.43.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x\Downloads\WhatsApp Image 2021-12-02 at 16.43.23.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62650" cy="3974106"/>
                    </a:xfrm>
                    <a:prstGeom prst="rect">
                      <a:avLst/>
                    </a:prstGeom>
                    <a:noFill/>
                    <a:ln>
                      <a:noFill/>
                    </a:ln>
                  </pic:spPr>
                </pic:pic>
              </a:graphicData>
            </a:graphic>
          </wp:inline>
        </w:drawing>
      </w:r>
    </w:p>
    <w:p w14:paraId="030E98F2" w14:textId="08CE38D8" w:rsidR="000E38ED" w:rsidRDefault="000E38ED" w:rsidP="0037182C">
      <w:pPr>
        <w:pStyle w:val="Balk1"/>
        <w:spacing w:before="0" w:after="240" w:line="360" w:lineRule="auto"/>
        <w:ind w:left="0"/>
        <w:rPr>
          <w:sz w:val="28"/>
          <w:szCs w:val="28"/>
        </w:rPr>
      </w:pPr>
    </w:p>
    <w:p w14:paraId="31D63AA1" w14:textId="41019D09" w:rsidR="00F7539D" w:rsidRDefault="00F7539D" w:rsidP="000E38ED">
      <w:pPr>
        <w:pStyle w:val="Balk1"/>
        <w:spacing w:before="0" w:after="240" w:line="360" w:lineRule="auto"/>
        <w:ind w:left="0"/>
        <w:rPr>
          <w:sz w:val="28"/>
          <w:szCs w:val="28"/>
        </w:rPr>
      </w:pPr>
    </w:p>
    <w:p w14:paraId="7BE0BEBC" w14:textId="061483F9" w:rsidR="00FB72BF" w:rsidRPr="00F11D84" w:rsidRDefault="0095371B" w:rsidP="00F7539D">
      <w:pPr>
        <w:pStyle w:val="Balk1"/>
        <w:spacing w:before="0" w:after="240" w:line="360" w:lineRule="auto"/>
        <w:ind w:left="0"/>
        <w:jc w:val="center"/>
        <w:rPr>
          <w:sz w:val="28"/>
          <w:szCs w:val="28"/>
        </w:rPr>
      </w:pPr>
      <w:r w:rsidRPr="00F11D84">
        <w:rPr>
          <w:sz w:val="28"/>
          <w:szCs w:val="28"/>
        </w:rPr>
        <w:lastRenderedPageBreak/>
        <w:t>SONUÇLAR</w:t>
      </w:r>
    </w:p>
    <w:p w14:paraId="57FF0027" w14:textId="6D4798E1" w:rsidR="00460B48" w:rsidRDefault="00F7539D" w:rsidP="00460B48">
      <w:pPr>
        <w:pStyle w:val="GvdeMetni"/>
        <w:spacing w:before="1" w:line="360" w:lineRule="auto"/>
        <w:ind w:right="178" w:firstLine="720"/>
        <w:jc w:val="both"/>
      </w:pPr>
      <w:r>
        <w:t>P</w:t>
      </w:r>
      <w:r w:rsidR="00F00AF9">
        <w:t xml:space="preserve">rojemiz günümüzde </w:t>
      </w:r>
      <w:r w:rsidR="000E38ED">
        <w:t xml:space="preserve">özellikle toplumumuzda önemli bir sorun olan farklılıklara olan hoşgörüsüzlüğe karşı öğrencilerimizin bilinçlendirilmesine yönelik yapılmış bir eğitimdi. Eğitimimize katılan öğrencilerimizin farklılıklara karşı daha hoşgörülü olma konusunda </w:t>
      </w:r>
      <w:r w:rsidR="00460B48">
        <w:t>bilinçlendikleri</w:t>
      </w:r>
      <w:r w:rsidR="005F38AF">
        <w:t>ni</w:t>
      </w:r>
      <w:r w:rsidR="00460B48">
        <w:t xml:space="preserve"> eğitim esnasında bile uzmanımız </w:t>
      </w:r>
      <w:proofErr w:type="spellStart"/>
      <w:r w:rsidR="005F38AF">
        <w:t>farket</w:t>
      </w:r>
      <w:r w:rsidR="00460B48">
        <w:t>miştir</w:t>
      </w:r>
      <w:proofErr w:type="spellEnd"/>
      <w:r w:rsidR="00460B48">
        <w:t xml:space="preserve">. Eğitimimize katılan öğrencilerimize etkinliğin sonunda katılım belgeleri takdim edilmiştir. </w:t>
      </w:r>
    </w:p>
    <w:p w14:paraId="64508E3B" w14:textId="00A9A0D9" w:rsidR="00FA40A8" w:rsidRPr="00F11D84" w:rsidRDefault="00460B48" w:rsidP="00460B48">
      <w:pPr>
        <w:pStyle w:val="GvdeMetni"/>
        <w:spacing w:before="1" w:line="360" w:lineRule="auto"/>
        <w:ind w:right="178" w:firstLine="720"/>
        <w:jc w:val="both"/>
      </w:pPr>
      <w:r>
        <w:t xml:space="preserve">Projemizi destekleyerek öğrencilerimi </w:t>
      </w:r>
      <w:r w:rsidR="00FA40A8" w:rsidRPr="00F11D84">
        <w:t xml:space="preserve">için çok önemli bir </w:t>
      </w:r>
      <w:r>
        <w:t>eği</w:t>
      </w:r>
      <w:bookmarkStart w:id="2" w:name="_GoBack"/>
      <w:bookmarkEnd w:id="2"/>
      <w:r>
        <w:t>timi</w:t>
      </w:r>
      <w:r w:rsidR="00FA40A8" w:rsidRPr="00F11D84">
        <w:t xml:space="preserve"> </w:t>
      </w:r>
      <w:r w:rsidR="00893188" w:rsidRPr="00F11D84">
        <w:t xml:space="preserve">ortamı </w:t>
      </w:r>
      <w:r w:rsidR="00FA40A8" w:rsidRPr="00F11D84">
        <w:t xml:space="preserve">sağladığından </w:t>
      </w:r>
      <w:r w:rsidR="00893188" w:rsidRPr="00F11D84">
        <w:t>dolayı</w:t>
      </w:r>
      <w:r w:rsidR="00FA40A8" w:rsidRPr="00F11D84">
        <w:t xml:space="preserve"> Atatürk Üniversitesi Toplumsal Duyarlılık Projeleri Uygulama ve Merkezi’ne teşekkür ederiz.</w:t>
      </w:r>
    </w:p>
    <w:sectPr w:rsidR="00FA40A8" w:rsidRPr="00F11D84">
      <w:pgSz w:w="11910" w:h="16840"/>
      <w:pgMar w:top="1320" w:right="1240" w:bottom="1200" w:left="1280" w:header="0" w:footer="10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8FE9C8" w14:textId="77777777" w:rsidR="00D166EB" w:rsidRDefault="00D166EB">
      <w:r>
        <w:separator/>
      </w:r>
    </w:p>
  </w:endnote>
  <w:endnote w:type="continuationSeparator" w:id="0">
    <w:p w14:paraId="7A2B8ADD" w14:textId="77777777" w:rsidR="00D166EB" w:rsidRDefault="00D16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08E04" w14:textId="77777777" w:rsidR="008650B6" w:rsidRDefault="00E90554">
    <w:pPr>
      <w:pStyle w:val="GvdeMetni"/>
      <w:spacing w:line="14" w:lineRule="auto"/>
      <w:rPr>
        <w:sz w:val="20"/>
      </w:rPr>
    </w:pPr>
    <w:r>
      <w:rPr>
        <w:noProof/>
        <w:lang w:eastAsia="tr-TR"/>
      </w:rPr>
      <mc:AlternateContent>
        <mc:Choice Requires="wps">
          <w:drawing>
            <wp:anchor distT="0" distB="0" distL="114300" distR="114300" simplePos="0" relativeHeight="251659776" behindDoc="1" locked="0" layoutInCell="1" allowOverlap="1" wp14:anchorId="333C4767" wp14:editId="2A8C0E90">
              <wp:simplePos x="0" y="0"/>
              <wp:positionH relativeFrom="page">
                <wp:posOffset>3664585</wp:posOffset>
              </wp:positionH>
              <wp:positionV relativeFrom="page">
                <wp:posOffset>9912350</wp:posOffset>
              </wp:positionV>
              <wp:extent cx="231775" cy="18224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796F4" w14:textId="76AE86F6" w:rsidR="008650B6" w:rsidRDefault="008650B6">
                          <w:pPr>
                            <w:spacing w:before="13"/>
                            <w:ind w:left="60"/>
                            <w:rPr>
                              <w:rFonts w:ascii="Arial"/>
                            </w:rPr>
                          </w:pPr>
                          <w:r>
                            <w:fldChar w:fldCharType="begin"/>
                          </w:r>
                          <w:r>
                            <w:rPr>
                              <w:rFonts w:ascii="Arial"/>
                            </w:rPr>
                            <w:instrText xml:space="preserve"> PAGE </w:instrText>
                          </w:r>
                          <w:r>
                            <w:fldChar w:fldCharType="separate"/>
                          </w:r>
                          <w:r w:rsidR="005F38AF">
                            <w:rPr>
                              <w:rFonts w:ascii="Arial"/>
                              <w:noProof/>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3C4767" id="_x0000_t202" coordsize="21600,21600" o:spt="202" path="m,l,21600r21600,l21600,xe">
              <v:stroke joinstyle="miter"/>
              <v:path gradientshapeok="t" o:connecttype="rect"/>
            </v:shapetype>
            <v:shape id="Text Box 3" o:spid="_x0000_s1026" type="#_x0000_t202" style="position:absolute;margin-left:288.55pt;margin-top:780.5pt;width:18.25pt;height:14.3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imkrAIAAKg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" filled="f" stroked="f">
              <v:textbox inset="0,0,0,0">
                <w:txbxContent>
                  <w:p w14:paraId="381796F4" w14:textId="76AE86F6" w:rsidR="008650B6" w:rsidRDefault="008650B6">
                    <w:pPr>
                      <w:spacing w:before="13"/>
                      <w:ind w:left="60"/>
                      <w:rPr>
                        <w:rFonts w:ascii="Arial"/>
                      </w:rPr>
                    </w:pPr>
                    <w:r>
                      <w:fldChar w:fldCharType="begin"/>
                    </w:r>
                    <w:r>
                      <w:rPr>
                        <w:rFonts w:ascii="Arial"/>
                      </w:rPr>
                      <w:instrText xml:space="preserve"> PAGE </w:instrText>
                    </w:r>
                    <w:r>
                      <w:fldChar w:fldCharType="separate"/>
                    </w:r>
                    <w:r w:rsidR="005F38AF">
                      <w:rPr>
                        <w:rFonts w:ascii="Arial"/>
                        <w:noProof/>
                      </w:rP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C35193" w14:textId="77777777" w:rsidR="00D166EB" w:rsidRDefault="00D166EB">
      <w:r>
        <w:separator/>
      </w:r>
    </w:p>
  </w:footnote>
  <w:footnote w:type="continuationSeparator" w:id="0">
    <w:p w14:paraId="587E752F" w14:textId="77777777" w:rsidR="00D166EB" w:rsidRDefault="00D166E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E82031"/>
    <w:multiLevelType w:val="multilevel"/>
    <w:tmpl w:val="9E103B86"/>
    <w:lvl w:ilvl="0">
      <w:start w:val="1"/>
      <w:numFmt w:val="decimal"/>
      <w:lvlText w:val="%1."/>
      <w:lvlJc w:val="left"/>
      <w:pPr>
        <w:ind w:left="1084" w:hanging="240"/>
        <w:jc w:val="right"/>
      </w:pPr>
      <w:rPr>
        <w:rFonts w:ascii="Times New Roman" w:eastAsia="Times New Roman" w:hAnsi="Times New Roman" w:cs="Times New Roman" w:hint="default"/>
        <w:b/>
        <w:bCs/>
        <w:spacing w:val="-2"/>
        <w:w w:val="100"/>
        <w:sz w:val="24"/>
        <w:szCs w:val="24"/>
        <w:lang w:val="tr-TR" w:eastAsia="en-US" w:bidi="ar-SA"/>
      </w:rPr>
    </w:lvl>
    <w:lvl w:ilvl="1">
      <w:start w:val="1"/>
      <w:numFmt w:val="decimal"/>
      <w:lvlText w:val="%1.%2."/>
      <w:lvlJc w:val="left"/>
      <w:pPr>
        <w:ind w:left="556" w:hanging="420"/>
      </w:pPr>
      <w:rPr>
        <w:rFonts w:ascii="Times New Roman" w:eastAsia="Times New Roman" w:hAnsi="Times New Roman" w:cs="Times New Roman" w:hint="default"/>
        <w:b/>
        <w:bCs/>
        <w:spacing w:val="-4"/>
        <w:w w:val="100"/>
        <w:sz w:val="24"/>
        <w:szCs w:val="24"/>
        <w:lang w:val="tr-TR" w:eastAsia="en-US" w:bidi="ar-SA"/>
      </w:rPr>
    </w:lvl>
    <w:lvl w:ilvl="2">
      <w:start w:val="1"/>
      <w:numFmt w:val="decimal"/>
      <w:lvlText w:val="%3."/>
      <w:lvlJc w:val="left"/>
      <w:pPr>
        <w:ind w:left="887" w:hanging="392"/>
      </w:pPr>
      <w:rPr>
        <w:rFonts w:ascii="Times New Roman" w:eastAsia="Times New Roman" w:hAnsi="Times New Roman" w:cs="Times New Roman" w:hint="default"/>
        <w:b/>
        <w:bCs/>
        <w:spacing w:val="-28"/>
        <w:w w:val="100"/>
        <w:sz w:val="24"/>
        <w:szCs w:val="24"/>
        <w:lang w:val="tr-TR" w:eastAsia="en-US" w:bidi="ar-SA"/>
      </w:rPr>
    </w:lvl>
    <w:lvl w:ilvl="3">
      <w:numFmt w:val="bullet"/>
      <w:lvlText w:val="•"/>
      <w:lvlJc w:val="left"/>
      <w:pPr>
        <w:ind w:left="2118" w:hanging="392"/>
      </w:pPr>
      <w:rPr>
        <w:rFonts w:hint="default"/>
        <w:lang w:val="tr-TR" w:eastAsia="en-US" w:bidi="ar-SA"/>
      </w:rPr>
    </w:lvl>
    <w:lvl w:ilvl="4">
      <w:numFmt w:val="bullet"/>
      <w:lvlText w:val="•"/>
      <w:lvlJc w:val="left"/>
      <w:pPr>
        <w:ind w:left="3156" w:hanging="392"/>
      </w:pPr>
      <w:rPr>
        <w:rFonts w:hint="default"/>
        <w:lang w:val="tr-TR" w:eastAsia="en-US" w:bidi="ar-SA"/>
      </w:rPr>
    </w:lvl>
    <w:lvl w:ilvl="5">
      <w:numFmt w:val="bullet"/>
      <w:lvlText w:val="•"/>
      <w:lvlJc w:val="left"/>
      <w:pPr>
        <w:ind w:left="4194" w:hanging="392"/>
      </w:pPr>
      <w:rPr>
        <w:rFonts w:hint="default"/>
        <w:lang w:val="tr-TR" w:eastAsia="en-US" w:bidi="ar-SA"/>
      </w:rPr>
    </w:lvl>
    <w:lvl w:ilvl="6">
      <w:numFmt w:val="bullet"/>
      <w:lvlText w:val="•"/>
      <w:lvlJc w:val="left"/>
      <w:pPr>
        <w:ind w:left="5233" w:hanging="392"/>
      </w:pPr>
      <w:rPr>
        <w:rFonts w:hint="default"/>
        <w:lang w:val="tr-TR" w:eastAsia="en-US" w:bidi="ar-SA"/>
      </w:rPr>
    </w:lvl>
    <w:lvl w:ilvl="7">
      <w:numFmt w:val="bullet"/>
      <w:lvlText w:val="•"/>
      <w:lvlJc w:val="left"/>
      <w:pPr>
        <w:ind w:left="6271" w:hanging="392"/>
      </w:pPr>
      <w:rPr>
        <w:rFonts w:hint="default"/>
        <w:lang w:val="tr-TR" w:eastAsia="en-US" w:bidi="ar-SA"/>
      </w:rPr>
    </w:lvl>
    <w:lvl w:ilvl="8">
      <w:numFmt w:val="bullet"/>
      <w:lvlText w:val="•"/>
      <w:lvlJc w:val="left"/>
      <w:pPr>
        <w:ind w:left="7309" w:hanging="392"/>
      </w:pPr>
      <w:rPr>
        <w:rFonts w:hint="default"/>
        <w:lang w:val="tr-TR"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zMDazNDQ3sLQwMTNT0lEKTi0uzszPAykwrQUA3Lm4HCwAAAA="/>
  </w:docVars>
  <w:rsids>
    <w:rsidRoot w:val="00FB72BF"/>
    <w:rsid w:val="00006089"/>
    <w:rsid w:val="00053079"/>
    <w:rsid w:val="000718D9"/>
    <w:rsid w:val="00087037"/>
    <w:rsid w:val="000A3656"/>
    <w:rsid w:val="000A3B96"/>
    <w:rsid w:val="000C7181"/>
    <w:rsid w:val="000E38ED"/>
    <w:rsid w:val="00124849"/>
    <w:rsid w:val="00125D55"/>
    <w:rsid w:val="0018702C"/>
    <w:rsid w:val="001F0663"/>
    <w:rsid w:val="00204C70"/>
    <w:rsid w:val="00240D59"/>
    <w:rsid w:val="0026205C"/>
    <w:rsid w:val="00262C3D"/>
    <w:rsid w:val="002922FA"/>
    <w:rsid w:val="002A3879"/>
    <w:rsid w:val="00326A41"/>
    <w:rsid w:val="0033262B"/>
    <w:rsid w:val="00337D29"/>
    <w:rsid w:val="00337E23"/>
    <w:rsid w:val="0037182C"/>
    <w:rsid w:val="0042518B"/>
    <w:rsid w:val="00426CB6"/>
    <w:rsid w:val="004504DE"/>
    <w:rsid w:val="00460B48"/>
    <w:rsid w:val="00463813"/>
    <w:rsid w:val="0049315B"/>
    <w:rsid w:val="004A03DE"/>
    <w:rsid w:val="004B44A0"/>
    <w:rsid w:val="00527091"/>
    <w:rsid w:val="00534BE5"/>
    <w:rsid w:val="00550BF9"/>
    <w:rsid w:val="0056674A"/>
    <w:rsid w:val="005A2EA1"/>
    <w:rsid w:val="005F38AF"/>
    <w:rsid w:val="00672B2F"/>
    <w:rsid w:val="006B46AE"/>
    <w:rsid w:val="006E1F7A"/>
    <w:rsid w:val="006F34B9"/>
    <w:rsid w:val="0070075D"/>
    <w:rsid w:val="00703E76"/>
    <w:rsid w:val="007315B5"/>
    <w:rsid w:val="007451D8"/>
    <w:rsid w:val="00771DA0"/>
    <w:rsid w:val="00781DB4"/>
    <w:rsid w:val="00847132"/>
    <w:rsid w:val="008650B6"/>
    <w:rsid w:val="00874F7C"/>
    <w:rsid w:val="00887F3D"/>
    <w:rsid w:val="00893188"/>
    <w:rsid w:val="008A1656"/>
    <w:rsid w:val="008B16C9"/>
    <w:rsid w:val="008E4643"/>
    <w:rsid w:val="009163B5"/>
    <w:rsid w:val="00926219"/>
    <w:rsid w:val="0095371B"/>
    <w:rsid w:val="00962EE2"/>
    <w:rsid w:val="00980D35"/>
    <w:rsid w:val="0099716C"/>
    <w:rsid w:val="009F03D9"/>
    <w:rsid w:val="00A003C0"/>
    <w:rsid w:val="00A05E3E"/>
    <w:rsid w:val="00A45D4E"/>
    <w:rsid w:val="00A46D0F"/>
    <w:rsid w:val="00A8039C"/>
    <w:rsid w:val="00AB61A6"/>
    <w:rsid w:val="00AC70C7"/>
    <w:rsid w:val="00AF7E94"/>
    <w:rsid w:val="00B33463"/>
    <w:rsid w:val="00B65DE2"/>
    <w:rsid w:val="00C235D2"/>
    <w:rsid w:val="00C300E6"/>
    <w:rsid w:val="00C654AA"/>
    <w:rsid w:val="00C76561"/>
    <w:rsid w:val="00CA7158"/>
    <w:rsid w:val="00CD09C0"/>
    <w:rsid w:val="00D166EB"/>
    <w:rsid w:val="00D25021"/>
    <w:rsid w:val="00D6383A"/>
    <w:rsid w:val="00DA3E67"/>
    <w:rsid w:val="00DB6C43"/>
    <w:rsid w:val="00DD1D1A"/>
    <w:rsid w:val="00DF54CC"/>
    <w:rsid w:val="00E37D30"/>
    <w:rsid w:val="00E90554"/>
    <w:rsid w:val="00EB4723"/>
    <w:rsid w:val="00EB585F"/>
    <w:rsid w:val="00F00AF9"/>
    <w:rsid w:val="00F11D84"/>
    <w:rsid w:val="00F42C0A"/>
    <w:rsid w:val="00F7390F"/>
    <w:rsid w:val="00F7539D"/>
    <w:rsid w:val="00FA40A8"/>
    <w:rsid w:val="00FB72BF"/>
    <w:rsid w:val="00FE2A4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46B34F"/>
  <w15:docId w15:val="{AC4D27D0-7442-4039-977F-F448846CE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tr-TR"/>
    </w:rPr>
  </w:style>
  <w:style w:type="paragraph" w:styleId="Balk1">
    <w:name w:val="heading 1"/>
    <w:basedOn w:val="Normal"/>
    <w:uiPriority w:val="1"/>
    <w:qFormat/>
    <w:pPr>
      <w:spacing w:before="74"/>
      <w:ind w:left="82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39"/>
    <w:qFormat/>
    <w:pPr>
      <w:spacing w:before="276"/>
      <w:ind w:left="844"/>
    </w:pPr>
    <w:rPr>
      <w:b/>
      <w:bCs/>
      <w:sz w:val="24"/>
      <w:szCs w:val="24"/>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887" w:hanging="392"/>
      <w:jc w:val="both"/>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262C3D"/>
    <w:pPr>
      <w:tabs>
        <w:tab w:val="center" w:pos="4536"/>
        <w:tab w:val="right" w:pos="9072"/>
      </w:tabs>
    </w:pPr>
  </w:style>
  <w:style w:type="character" w:customStyle="1" w:styleId="stBilgiChar">
    <w:name w:val="Üst Bilgi Char"/>
    <w:basedOn w:val="VarsaylanParagrafYazTipi"/>
    <w:link w:val="stBilgi"/>
    <w:uiPriority w:val="99"/>
    <w:rsid w:val="00262C3D"/>
    <w:rPr>
      <w:rFonts w:ascii="Times New Roman" w:eastAsia="Times New Roman" w:hAnsi="Times New Roman" w:cs="Times New Roman"/>
      <w:lang w:val="tr-TR"/>
    </w:rPr>
  </w:style>
  <w:style w:type="paragraph" w:styleId="AltBilgi">
    <w:name w:val="footer"/>
    <w:basedOn w:val="Normal"/>
    <w:link w:val="AltBilgiChar"/>
    <w:uiPriority w:val="99"/>
    <w:unhideWhenUsed/>
    <w:rsid w:val="00262C3D"/>
    <w:pPr>
      <w:tabs>
        <w:tab w:val="center" w:pos="4536"/>
        <w:tab w:val="right" w:pos="9072"/>
      </w:tabs>
    </w:pPr>
  </w:style>
  <w:style w:type="character" w:customStyle="1" w:styleId="AltBilgiChar">
    <w:name w:val="Alt Bilgi Char"/>
    <w:basedOn w:val="VarsaylanParagrafYazTipi"/>
    <w:link w:val="AltBilgi"/>
    <w:uiPriority w:val="99"/>
    <w:rsid w:val="00262C3D"/>
    <w:rPr>
      <w:rFonts w:ascii="Times New Roman" w:eastAsia="Times New Roman" w:hAnsi="Times New Roman" w:cs="Times New Roman"/>
      <w:lang w:val="tr-TR"/>
    </w:rPr>
  </w:style>
  <w:style w:type="paragraph" w:styleId="TBal">
    <w:name w:val="TOC Heading"/>
    <w:basedOn w:val="Balk1"/>
    <w:next w:val="Normal"/>
    <w:uiPriority w:val="39"/>
    <w:unhideWhenUsed/>
    <w:qFormat/>
    <w:rsid w:val="000C718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eastAsia="tr-TR"/>
    </w:rPr>
  </w:style>
  <w:style w:type="paragraph" w:styleId="T2">
    <w:name w:val="toc 2"/>
    <w:basedOn w:val="Normal"/>
    <w:next w:val="Normal"/>
    <w:autoRedefine/>
    <w:uiPriority w:val="39"/>
    <w:unhideWhenUsed/>
    <w:rsid w:val="000C7181"/>
    <w:pPr>
      <w:widowControl/>
      <w:autoSpaceDE/>
      <w:autoSpaceDN/>
      <w:spacing w:after="100" w:line="259" w:lineRule="auto"/>
      <w:ind w:left="220"/>
    </w:pPr>
    <w:rPr>
      <w:rFonts w:asciiTheme="minorHAnsi" w:eastAsiaTheme="minorEastAsia" w:hAnsiTheme="minorHAnsi"/>
      <w:lang w:eastAsia="tr-TR"/>
    </w:rPr>
  </w:style>
  <w:style w:type="paragraph" w:styleId="T3">
    <w:name w:val="toc 3"/>
    <w:basedOn w:val="Normal"/>
    <w:next w:val="Normal"/>
    <w:autoRedefine/>
    <w:uiPriority w:val="39"/>
    <w:unhideWhenUsed/>
    <w:rsid w:val="000C7181"/>
    <w:pPr>
      <w:widowControl/>
      <w:autoSpaceDE/>
      <w:autoSpaceDN/>
      <w:spacing w:after="100" w:line="259" w:lineRule="auto"/>
      <w:ind w:left="440"/>
    </w:pPr>
    <w:rPr>
      <w:rFonts w:asciiTheme="minorHAnsi" w:eastAsiaTheme="minorEastAsia" w:hAnsiTheme="minorHAnsi"/>
      <w:lang w:eastAsia="tr-TR"/>
    </w:rPr>
  </w:style>
  <w:style w:type="character" w:styleId="Kpr">
    <w:name w:val="Hyperlink"/>
    <w:basedOn w:val="VarsaylanParagrafYazTipi"/>
    <w:uiPriority w:val="99"/>
    <w:unhideWhenUsed/>
    <w:rsid w:val="0042518B"/>
    <w:rPr>
      <w:color w:val="0000FF" w:themeColor="hyperlink"/>
      <w:u w:val="single"/>
    </w:rPr>
  </w:style>
  <w:style w:type="character" w:customStyle="1" w:styleId="UnresolvedMention">
    <w:name w:val="Unresolved Mention"/>
    <w:basedOn w:val="VarsaylanParagrafYazTipi"/>
    <w:uiPriority w:val="99"/>
    <w:semiHidden/>
    <w:unhideWhenUsed/>
    <w:rsid w:val="00425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113613">
      <w:bodyDiv w:val="1"/>
      <w:marLeft w:val="0"/>
      <w:marRight w:val="0"/>
      <w:marTop w:val="0"/>
      <w:marBottom w:val="0"/>
      <w:divBdr>
        <w:top w:val="none" w:sz="0" w:space="0" w:color="auto"/>
        <w:left w:val="none" w:sz="0" w:space="0" w:color="auto"/>
        <w:bottom w:val="none" w:sz="0" w:space="0" w:color="auto"/>
        <w:right w:val="none" w:sz="0" w:space="0" w:color="auto"/>
      </w:divBdr>
    </w:div>
    <w:div w:id="844588000">
      <w:bodyDiv w:val="1"/>
      <w:marLeft w:val="0"/>
      <w:marRight w:val="0"/>
      <w:marTop w:val="0"/>
      <w:marBottom w:val="0"/>
      <w:divBdr>
        <w:top w:val="none" w:sz="0" w:space="0" w:color="auto"/>
        <w:left w:val="none" w:sz="0" w:space="0" w:color="auto"/>
        <w:bottom w:val="none" w:sz="0" w:space="0" w:color="auto"/>
        <w:right w:val="none" w:sz="0" w:space="0" w:color="auto"/>
      </w:divBdr>
      <w:divsChild>
        <w:div w:id="57438062">
          <w:marLeft w:val="-113"/>
          <w:marRight w:val="-113"/>
          <w:marTop w:val="0"/>
          <w:marBottom w:val="0"/>
          <w:divBdr>
            <w:top w:val="none" w:sz="0" w:space="0" w:color="auto"/>
            <w:left w:val="none" w:sz="0" w:space="0" w:color="auto"/>
            <w:bottom w:val="none" w:sz="0" w:space="0" w:color="auto"/>
            <w:right w:val="none" w:sz="0" w:space="0" w:color="auto"/>
          </w:divBdr>
        </w:div>
        <w:div w:id="2359705">
          <w:marLeft w:val="-113"/>
          <w:marRight w:val="-113"/>
          <w:marTop w:val="0"/>
          <w:marBottom w:val="0"/>
          <w:divBdr>
            <w:top w:val="none" w:sz="0" w:space="0" w:color="auto"/>
            <w:left w:val="none" w:sz="0" w:space="0" w:color="auto"/>
            <w:bottom w:val="none" w:sz="0" w:space="0" w:color="auto"/>
            <w:right w:val="none" w:sz="0" w:space="0" w:color="auto"/>
          </w:divBdr>
        </w:div>
        <w:div w:id="1485199065">
          <w:marLeft w:val="-113"/>
          <w:marRight w:val="-113"/>
          <w:marTop w:val="0"/>
          <w:marBottom w:val="0"/>
          <w:divBdr>
            <w:top w:val="none" w:sz="0" w:space="0" w:color="auto"/>
            <w:left w:val="none" w:sz="0" w:space="0" w:color="auto"/>
            <w:bottom w:val="none" w:sz="0" w:space="0" w:color="auto"/>
            <w:right w:val="none" w:sz="0" w:space="0" w:color="auto"/>
          </w:divBdr>
        </w:div>
        <w:div w:id="1970436235">
          <w:marLeft w:val="-113"/>
          <w:marRight w:val="-113"/>
          <w:marTop w:val="0"/>
          <w:marBottom w:val="0"/>
          <w:divBdr>
            <w:top w:val="none" w:sz="0" w:space="0" w:color="auto"/>
            <w:left w:val="none" w:sz="0" w:space="0" w:color="auto"/>
            <w:bottom w:val="none" w:sz="0" w:space="0" w:color="auto"/>
            <w:right w:val="none" w:sz="0" w:space="0" w:color="auto"/>
          </w:divBdr>
        </w:div>
        <w:div w:id="503862816">
          <w:marLeft w:val="-113"/>
          <w:marRight w:val="-113"/>
          <w:marTop w:val="0"/>
          <w:marBottom w:val="0"/>
          <w:divBdr>
            <w:top w:val="none" w:sz="0" w:space="0" w:color="auto"/>
            <w:left w:val="none" w:sz="0" w:space="0" w:color="auto"/>
            <w:bottom w:val="none" w:sz="0" w:space="0" w:color="auto"/>
            <w:right w:val="none" w:sz="0" w:space="0" w:color="auto"/>
          </w:divBdr>
        </w:div>
        <w:div w:id="774204431">
          <w:marLeft w:val="-113"/>
          <w:marRight w:val="-113"/>
          <w:marTop w:val="0"/>
          <w:marBottom w:val="0"/>
          <w:divBdr>
            <w:top w:val="none" w:sz="0" w:space="0" w:color="auto"/>
            <w:left w:val="none" w:sz="0" w:space="0" w:color="auto"/>
            <w:bottom w:val="none" w:sz="0" w:space="0" w:color="auto"/>
            <w:right w:val="none" w:sz="0" w:space="0" w:color="auto"/>
          </w:divBdr>
        </w:div>
        <w:div w:id="522205283">
          <w:marLeft w:val="-113"/>
          <w:marRight w:val="-113"/>
          <w:marTop w:val="0"/>
          <w:marBottom w:val="0"/>
          <w:divBdr>
            <w:top w:val="none" w:sz="0" w:space="0" w:color="auto"/>
            <w:left w:val="none" w:sz="0" w:space="0" w:color="auto"/>
            <w:bottom w:val="none" w:sz="0" w:space="0" w:color="auto"/>
            <w:right w:val="none" w:sz="0" w:space="0" w:color="auto"/>
          </w:divBdr>
        </w:div>
        <w:div w:id="1114517533">
          <w:marLeft w:val="-113"/>
          <w:marRight w:val="-113"/>
          <w:marTop w:val="0"/>
          <w:marBottom w:val="0"/>
          <w:divBdr>
            <w:top w:val="none" w:sz="0" w:space="0" w:color="auto"/>
            <w:left w:val="none" w:sz="0" w:space="0" w:color="auto"/>
            <w:bottom w:val="none" w:sz="0" w:space="0" w:color="auto"/>
            <w:right w:val="none" w:sz="0" w:space="0" w:color="auto"/>
          </w:divBdr>
        </w:div>
        <w:div w:id="1584950113">
          <w:marLeft w:val="-113"/>
          <w:marRight w:val="-113"/>
          <w:marTop w:val="0"/>
          <w:marBottom w:val="0"/>
          <w:divBdr>
            <w:top w:val="none" w:sz="0" w:space="0" w:color="auto"/>
            <w:left w:val="none" w:sz="0" w:space="0" w:color="auto"/>
            <w:bottom w:val="none" w:sz="0" w:space="0" w:color="auto"/>
            <w:right w:val="none" w:sz="0" w:space="0" w:color="auto"/>
          </w:divBdr>
        </w:div>
        <w:div w:id="16005995">
          <w:marLeft w:val="-113"/>
          <w:marRight w:val="-113"/>
          <w:marTop w:val="0"/>
          <w:marBottom w:val="0"/>
          <w:divBdr>
            <w:top w:val="none" w:sz="0" w:space="0" w:color="auto"/>
            <w:left w:val="none" w:sz="0" w:space="0" w:color="auto"/>
            <w:bottom w:val="none" w:sz="0" w:space="0" w:color="auto"/>
            <w:right w:val="none" w:sz="0" w:space="0" w:color="auto"/>
          </w:divBdr>
        </w:div>
        <w:div w:id="430779963">
          <w:marLeft w:val="-113"/>
          <w:marRight w:val="-113"/>
          <w:marTop w:val="0"/>
          <w:marBottom w:val="0"/>
          <w:divBdr>
            <w:top w:val="none" w:sz="0" w:space="0" w:color="auto"/>
            <w:left w:val="none" w:sz="0" w:space="0" w:color="auto"/>
            <w:bottom w:val="none" w:sz="0" w:space="0" w:color="auto"/>
            <w:right w:val="none" w:sz="0" w:space="0" w:color="auto"/>
          </w:divBdr>
        </w:div>
      </w:divsChild>
    </w:div>
    <w:div w:id="1235775636">
      <w:bodyDiv w:val="1"/>
      <w:marLeft w:val="0"/>
      <w:marRight w:val="0"/>
      <w:marTop w:val="0"/>
      <w:marBottom w:val="0"/>
      <w:divBdr>
        <w:top w:val="none" w:sz="0" w:space="0" w:color="auto"/>
        <w:left w:val="none" w:sz="0" w:space="0" w:color="auto"/>
        <w:bottom w:val="none" w:sz="0" w:space="0" w:color="auto"/>
        <w:right w:val="none" w:sz="0" w:space="0" w:color="auto"/>
      </w:divBdr>
      <w:divsChild>
        <w:div w:id="251621181">
          <w:marLeft w:val="0"/>
          <w:marRight w:val="0"/>
          <w:marTop w:val="0"/>
          <w:marBottom w:val="0"/>
          <w:divBdr>
            <w:top w:val="none" w:sz="0" w:space="0" w:color="auto"/>
            <w:left w:val="none" w:sz="0" w:space="0" w:color="auto"/>
            <w:bottom w:val="none" w:sz="0" w:space="0" w:color="auto"/>
            <w:right w:val="none" w:sz="0" w:space="0" w:color="auto"/>
          </w:divBdr>
        </w:div>
        <w:div w:id="543325368">
          <w:marLeft w:val="0"/>
          <w:marRight w:val="0"/>
          <w:marTop w:val="0"/>
          <w:marBottom w:val="0"/>
          <w:divBdr>
            <w:top w:val="none" w:sz="0" w:space="0" w:color="auto"/>
            <w:left w:val="none" w:sz="0" w:space="0" w:color="auto"/>
            <w:bottom w:val="none" w:sz="0" w:space="0" w:color="auto"/>
            <w:right w:val="none" w:sz="0" w:space="0" w:color="auto"/>
          </w:divBdr>
          <w:divsChild>
            <w:div w:id="144248834">
              <w:marLeft w:val="0"/>
              <w:marRight w:val="0"/>
              <w:marTop w:val="0"/>
              <w:marBottom w:val="0"/>
              <w:divBdr>
                <w:top w:val="none" w:sz="0" w:space="0" w:color="auto"/>
                <w:left w:val="none" w:sz="0" w:space="0" w:color="auto"/>
                <w:bottom w:val="none" w:sz="0" w:space="0" w:color="auto"/>
                <w:right w:val="none" w:sz="0" w:space="0" w:color="auto"/>
              </w:divBdr>
              <w:divsChild>
                <w:div w:id="285695066">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387752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377D4-8EB1-45C5-8540-7EDB87B9C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10</Pages>
  <Words>706</Words>
  <Characters>4027</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nepolcun</dc:creator>
  <cp:lastModifiedBy>x</cp:lastModifiedBy>
  <cp:revision>12</cp:revision>
  <cp:lastPrinted>2021-04-15T12:57:00Z</cp:lastPrinted>
  <dcterms:created xsi:type="dcterms:W3CDTF">2021-11-22T12:49:00Z</dcterms:created>
  <dcterms:modified xsi:type="dcterms:W3CDTF">2022-01-2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28T00:00:00Z</vt:filetime>
  </property>
  <property fmtid="{D5CDD505-2E9C-101B-9397-08002B2CF9AE}" pid="3" name="Creator">
    <vt:lpwstr>Microsoft® Word 2013</vt:lpwstr>
  </property>
  <property fmtid="{D5CDD505-2E9C-101B-9397-08002B2CF9AE}" pid="4" name="LastSaved">
    <vt:filetime>2021-04-10T00:00:00Z</vt:filetime>
  </property>
</Properties>
</file>